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11355" w14:textId="77777777" w:rsidR="00B769D8" w:rsidRDefault="00B769D8" w:rsidP="0077110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  <w:bookmarkStart w:id="0" w:name="_Hlk40711509"/>
      <w:bookmarkStart w:id="1" w:name="_Hlk40723017"/>
    </w:p>
    <w:p w14:paraId="190F98B2" w14:textId="77777777" w:rsidR="0077110B" w:rsidRPr="000F44A7" w:rsidRDefault="00AD75E2" w:rsidP="0077110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  <w:r w:rsidRPr="000F44A7">
        <w:rPr>
          <w:rFonts w:ascii="Arial" w:eastAsia="SimSun" w:hAnsi="Arial" w:cs="Arial"/>
          <w:b/>
          <w:bCs/>
          <w:kern w:val="3"/>
          <w:lang w:eastAsia="zh-CN" w:bidi="hi-IN"/>
        </w:rPr>
        <w:t>Załącznik Nr 1</w:t>
      </w:r>
    </w:p>
    <w:p w14:paraId="06619EF6" w14:textId="77777777" w:rsidR="006E585F" w:rsidRPr="000F44A7" w:rsidRDefault="0077110B" w:rsidP="006E585F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bookmarkStart w:id="2" w:name="_Hlk40360924"/>
      <w:r w:rsidRPr="000F44A7">
        <w:rPr>
          <w:rFonts w:ascii="Arial" w:eastAsia="SimSun" w:hAnsi="Arial" w:cs="Arial"/>
          <w:b/>
          <w:bCs/>
          <w:kern w:val="3"/>
          <w:sz w:val="18"/>
          <w:szCs w:val="18"/>
          <w:lang w:eastAsia="zh-CN" w:bidi="hi-IN"/>
        </w:rPr>
        <w:t>do Procedu</w:t>
      </w:r>
      <w:r w:rsidR="006E585F" w:rsidRPr="000F44A7">
        <w:rPr>
          <w:rFonts w:ascii="Arial" w:eastAsia="SimSun" w:hAnsi="Arial" w:cs="Arial"/>
          <w:b/>
          <w:bCs/>
          <w:kern w:val="3"/>
          <w:sz w:val="18"/>
          <w:szCs w:val="18"/>
          <w:lang w:eastAsia="zh-CN" w:bidi="hi-IN"/>
        </w:rPr>
        <w:t>ry</w:t>
      </w:r>
      <w:r w:rsidR="006E585F" w:rsidRPr="000F44A7">
        <w:rPr>
          <w:rFonts w:ascii="Arial" w:eastAsia="Calibri" w:hAnsi="Arial" w:cs="Arial"/>
          <w:b/>
          <w:bCs/>
          <w:sz w:val="18"/>
          <w:szCs w:val="18"/>
        </w:rPr>
        <w:t xml:space="preserve"> </w:t>
      </w:r>
      <w:r w:rsidR="001D4AAA" w:rsidRPr="000F44A7">
        <w:rPr>
          <w:rFonts w:ascii="Arial" w:eastAsia="Calibri" w:hAnsi="Arial" w:cs="Arial"/>
          <w:b/>
          <w:bCs/>
          <w:sz w:val="18"/>
          <w:szCs w:val="18"/>
        </w:rPr>
        <w:t xml:space="preserve">bezpieczeństwa dotyczącej </w:t>
      </w:r>
      <w:r w:rsidR="00112A7B" w:rsidRPr="000F44A7">
        <w:rPr>
          <w:rFonts w:ascii="Arial" w:eastAsia="Calibri" w:hAnsi="Arial" w:cs="Arial"/>
          <w:b/>
          <w:bCs/>
          <w:sz w:val="18"/>
          <w:szCs w:val="18"/>
        </w:rPr>
        <w:t xml:space="preserve">organizacji </w:t>
      </w:r>
      <w:r w:rsidR="006E585F" w:rsidRPr="000F44A7">
        <w:rPr>
          <w:rFonts w:ascii="Arial" w:eastAsia="Calibri" w:hAnsi="Arial" w:cs="Arial"/>
          <w:b/>
          <w:bCs/>
          <w:sz w:val="18"/>
          <w:szCs w:val="18"/>
        </w:rPr>
        <w:t>w czasie epidemii COVID-19</w:t>
      </w:r>
    </w:p>
    <w:p w14:paraId="6A1C02FB" w14:textId="77777777" w:rsidR="006E585F" w:rsidRPr="000F44A7" w:rsidRDefault="00D15921" w:rsidP="00A46401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r>
        <w:rPr>
          <w:rFonts w:ascii="Arial" w:eastAsia="Calibri" w:hAnsi="Arial" w:cs="Arial"/>
          <w:b/>
          <w:bCs/>
          <w:sz w:val="18"/>
          <w:szCs w:val="18"/>
        </w:rPr>
        <w:t xml:space="preserve">konsultacji </w:t>
      </w:r>
      <w:r w:rsidR="009C3FA8" w:rsidRPr="000F44A7">
        <w:rPr>
          <w:rFonts w:ascii="Arial" w:eastAsia="Calibri" w:hAnsi="Arial" w:cs="Arial"/>
          <w:b/>
          <w:bCs/>
          <w:sz w:val="18"/>
          <w:szCs w:val="18"/>
        </w:rPr>
        <w:t xml:space="preserve"> </w:t>
      </w:r>
      <w:r>
        <w:rPr>
          <w:rFonts w:ascii="Arial" w:eastAsia="Calibri" w:hAnsi="Arial" w:cs="Arial"/>
          <w:b/>
          <w:bCs/>
          <w:sz w:val="18"/>
          <w:szCs w:val="18"/>
        </w:rPr>
        <w:t xml:space="preserve">dla uczniów </w:t>
      </w:r>
      <w:r w:rsidR="00112A7B" w:rsidRPr="000F44A7">
        <w:rPr>
          <w:rFonts w:ascii="Arial" w:eastAsia="Calibri" w:hAnsi="Arial" w:cs="Arial"/>
          <w:b/>
          <w:bCs/>
          <w:sz w:val="18"/>
          <w:szCs w:val="18"/>
        </w:rPr>
        <w:br/>
      </w:r>
      <w:r w:rsidR="006E585F" w:rsidRPr="000F44A7">
        <w:rPr>
          <w:rFonts w:ascii="Arial" w:eastAsia="Calibri" w:hAnsi="Arial" w:cs="Arial"/>
          <w:b/>
          <w:bCs/>
          <w:sz w:val="18"/>
          <w:szCs w:val="18"/>
        </w:rPr>
        <w:t xml:space="preserve">w </w:t>
      </w:r>
      <w:bookmarkEnd w:id="0"/>
      <w:bookmarkEnd w:id="2"/>
      <w:r w:rsidR="00A46401">
        <w:rPr>
          <w:rFonts w:ascii="Arial" w:eastAsia="Calibri" w:hAnsi="Arial" w:cs="Arial"/>
          <w:b/>
          <w:bCs/>
          <w:sz w:val="18"/>
          <w:szCs w:val="18"/>
        </w:rPr>
        <w:t>Samorządowej Szkole Podstawowej im. Ks. Andrzeja Biernackiego w Wielgusie.</w:t>
      </w:r>
    </w:p>
    <w:p w14:paraId="4FAB3930" w14:textId="77777777" w:rsidR="00AD75E2" w:rsidRPr="000F44A7" w:rsidRDefault="00AD75E2" w:rsidP="006E585F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0F44A7">
        <w:rPr>
          <w:rFonts w:ascii="Arial" w:eastAsia="SimSun" w:hAnsi="Arial" w:cs="Arial"/>
          <w:kern w:val="3"/>
          <w:lang w:eastAsia="zh-CN" w:bidi="hi-IN"/>
        </w:rPr>
        <w:t xml:space="preserve">                                                                       </w:t>
      </w:r>
    </w:p>
    <w:p w14:paraId="76BDD6C1" w14:textId="77777777" w:rsidR="00BA109E" w:rsidRPr="005E0BBD" w:rsidRDefault="00BA109E" w:rsidP="00A46401">
      <w:pPr>
        <w:jc w:val="center"/>
        <w:rPr>
          <w:rFonts w:ascii="Arial" w:eastAsia="Calibri" w:hAnsi="Arial" w:cs="Arial"/>
          <w:b/>
        </w:rPr>
      </w:pPr>
      <w:r w:rsidRPr="000F44A7">
        <w:rPr>
          <w:rFonts w:ascii="Arial" w:eastAsia="Calibri" w:hAnsi="Arial" w:cs="Arial"/>
          <w:b/>
        </w:rPr>
        <w:t xml:space="preserve">Karta zgłoszenia </w:t>
      </w:r>
      <w:r w:rsidR="00D15921">
        <w:rPr>
          <w:rFonts w:ascii="Arial" w:eastAsia="Calibri" w:hAnsi="Arial" w:cs="Arial"/>
          <w:b/>
        </w:rPr>
        <w:t>ucznia na konsultacje</w:t>
      </w:r>
      <w:r w:rsidR="00112A7B" w:rsidRPr="000F44A7">
        <w:rPr>
          <w:rFonts w:ascii="Arial" w:eastAsia="Calibri" w:hAnsi="Arial" w:cs="Arial"/>
          <w:b/>
        </w:rPr>
        <w:t xml:space="preserve"> </w:t>
      </w:r>
      <w:r w:rsidR="006E585F">
        <w:rPr>
          <w:rFonts w:ascii="Arial" w:eastAsia="Calibri" w:hAnsi="Arial" w:cs="Arial"/>
          <w:b/>
        </w:rPr>
        <w:t xml:space="preserve">w </w:t>
      </w:r>
      <w:r w:rsidR="00A46401">
        <w:rPr>
          <w:rFonts w:ascii="Arial" w:eastAsia="Calibri" w:hAnsi="Arial" w:cs="Arial"/>
          <w:b/>
        </w:rPr>
        <w:t xml:space="preserve">Samorządowej </w:t>
      </w:r>
      <w:r w:rsidR="006E585F">
        <w:rPr>
          <w:rFonts w:ascii="Arial" w:eastAsia="Calibri" w:hAnsi="Arial" w:cs="Arial"/>
          <w:b/>
        </w:rPr>
        <w:t xml:space="preserve">Szkole Podstawowej im. </w:t>
      </w:r>
      <w:r w:rsidR="00A46401">
        <w:rPr>
          <w:rFonts w:ascii="Arial" w:eastAsia="Calibri" w:hAnsi="Arial" w:cs="Arial"/>
          <w:b/>
        </w:rPr>
        <w:t xml:space="preserve">Ks. Andrzeja Biernackiego w Wielgusie </w:t>
      </w:r>
      <w:r w:rsidRPr="005E0BBD">
        <w:rPr>
          <w:rFonts w:ascii="Arial" w:eastAsia="Calibri" w:hAnsi="Arial" w:cs="Arial"/>
          <w:b/>
        </w:rPr>
        <w:t xml:space="preserve">w związku z </w:t>
      </w:r>
      <w:r w:rsidR="0077110B" w:rsidRPr="006E585F">
        <w:rPr>
          <w:rFonts w:ascii="Arial" w:eastAsia="Calibri" w:hAnsi="Arial" w:cs="Arial"/>
          <w:b/>
        </w:rPr>
        <w:t>epidemią wywołaną wirusem</w:t>
      </w:r>
      <w:r w:rsidRPr="006E585F">
        <w:rPr>
          <w:rFonts w:ascii="Arial" w:eastAsia="Calibri" w:hAnsi="Arial" w:cs="Arial"/>
          <w:b/>
        </w:rPr>
        <w:t xml:space="preserve"> SARS-CoV-2</w:t>
      </w:r>
      <w:r w:rsidRPr="005E0BBD">
        <w:rPr>
          <w:rFonts w:ascii="Arial" w:eastAsia="Calibri" w:hAnsi="Arial" w:cs="Arial"/>
          <w:b/>
        </w:rPr>
        <w:t xml:space="preserve"> i koniecznością organizacji bezpieczn</w:t>
      </w:r>
      <w:r w:rsidR="00112A7B">
        <w:rPr>
          <w:rFonts w:ascii="Arial" w:eastAsia="Calibri" w:hAnsi="Arial" w:cs="Arial"/>
          <w:b/>
        </w:rPr>
        <w:t xml:space="preserve">ych zajęć dla uczniów szkoły podstawowej </w:t>
      </w:r>
    </w:p>
    <w:p w14:paraId="6BE48EAA" w14:textId="600F902D" w:rsidR="00BA109E" w:rsidRPr="006E585F" w:rsidRDefault="00BA109E" w:rsidP="00BA109E">
      <w:pPr>
        <w:jc w:val="center"/>
        <w:rPr>
          <w:rFonts w:ascii="Arial" w:eastAsia="Calibri" w:hAnsi="Arial" w:cs="Arial"/>
          <w:b/>
        </w:rPr>
      </w:pPr>
      <w:r w:rsidRPr="006E585F">
        <w:rPr>
          <w:rFonts w:ascii="Arial" w:eastAsia="Calibri" w:hAnsi="Arial" w:cs="Arial"/>
          <w:b/>
        </w:rPr>
        <w:t xml:space="preserve">w </w:t>
      </w:r>
      <w:r w:rsidR="008E4CB7" w:rsidRPr="006E585F">
        <w:rPr>
          <w:rFonts w:ascii="Arial" w:eastAsia="Calibri" w:hAnsi="Arial" w:cs="Arial"/>
          <w:b/>
        </w:rPr>
        <w:t>okresie</w:t>
      </w:r>
      <w:r w:rsidRPr="006E585F">
        <w:rPr>
          <w:rFonts w:ascii="Arial" w:eastAsia="Calibri" w:hAnsi="Arial" w:cs="Arial"/>
          <w:b/>
        </w:rPr>
        <w:t xml:space="preserve"> od</w:t>
      </w:r>
      <w:r w:rsidR="00112A7B">
        <w:rPr>
          <w:rFonts w:ascii="Arial" w:eastAsia="Calibri" w:hAnsi="Arial" w:cs="Arial"/>
          <w:b/>
        </w:rPr>
        <w:t xml:space="preserve"> </w:t>
      </w:r>
      <w:r w:rsidR="00661603">
        <w:rPr>
          <w:rFonts w:ascii="Arial" w:eastAsia="Calibri" w:hAnsi="Arial" w:cs="Arial"/>
          <w:b/>
        </w:rPr>
        <w:t>01 czerwca</w:t>
      </w:r>
      <w:r w:rsidR="00112A7B">
        <w:rPr>
          <w:rFonts w:ascii="Arial" w:eastAsia="Calibri" w:hAnsi="Arial" w:cs="Arial"/>
          <w:b/>
        </w:rPr>
        <w:t xml:space="preserve"> 2020</w:t>
      </w:r>
      <w:r w:rsidR="003A0E9C">
        <w:rPr>
          <w:rFonts w:ascii="Arial" w:eastAsia="Calibri" w:hAnsi="Arial" w:cs="Arial"/>
          <w:b/>
        </w:rPr>
        <w:t xml:space="preserve"> </w:t>
      </w:r>
      <w:r w:rsidR="00112A7B">
        <w:rPr>
          <w:rFonts w:ascii="Arial" w:eastAsia="Calibri" w:hAnsi="Arial" w:cs="Arial"/>
          <w:b/>
        </w:rPr>
        <w:t>r.</w:t>
      </w:r>
    </w:p>
    <w:p w14:paraId="3A4206F8" w14:textId="77777777" w:rsidR="00BA109E" w:rsidRPr="005E0BBD" w:rsidRDefault="00BA109E" w:rsidP="00BA109E">
      <w:pPr>
        <w:rPr>
          <w:rFonts w:ascii="Arial" w:eastAsia="Calibri" w:hAnsi="Arial" w:cs="Arial"/>
        </w:rPr>
      </w:pPr>
    </w:p>
    <w:p w14:paraId="121231A3" w14:textId="77777777" w:rsidR="00BA109E" w:rsidRPr="005E0BBD" w:rsidRDefault="00D15921" w:rsidP="00BA109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Imię i nazwisko ucznia </w:t>
      </w:r>
      <w:r w:rsidR="00BA109E" w:rsidRPr="005E0BBD">
        <w:rPr>
          <w:rFonts w:ascii="Arial" w:eastAsia="Calibri" w:hAnsi="Arial" w:cs="Arial"/>
        </w:rPr>
        <w:t>………………………………………………………………………………</w:t>
      </w:r>
    </w:p>
    <w:p w14:paraId="5F06F003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Miejsc</w:t>
      </w:r>
      <w:r w:rsidR="00452952">
        <w:rPr>
          <w:rFonts w:ascii="Arial" w:eastAsia="Calibri" w:hAnsi="Arial" w:cs="Arial"/>
        </w:rPr>
        <w:t xml:space="preserve">e </w:t>
      </w:r>
      <w:r w:rsidRPr="005E0BBD">
        <w:rPr>
          <w:rFonts w:ascii="Arial" w:eastAsia="Calibri" w:hAnsi="Arial" w:cs="Arial"/>
        </w:rPr>
        <w:t>zamieszkania……………………………………………………………………………</w:t>
      </w:r>
    </w:p>
    <w:p w14:paraId="28328CF7" w14:textId="77777777" w:rsidR="00BA109E" w:rsidRDefault="00D15921" w:rsidP="00BA109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Klasa </w:t>
      </w:r>
      <w:r w:rsidR="00BA109E" w:rsidRPr="005E0BBD">
        <w:rPr>
          <w:rFonts w:ascii="Arial" w:eastAsia="Calibri" w:hAnsi="Arial" w:cs="Arial"/>
        </w:rPr>
        <w:t>……………………………………………………………………………………………………</w:t>
      </w:r>
    </w:p>
    <w:p w14:paraId="3656AC75" w14:textId="77777777" w:rsidR="00D15921" w:rsidRPr="005E0BBD" w:rsidRDefault="00D15921" w:rsidP="00BA109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Konsultacja w dn. ……………………., z …………………………….., godz. konsultacji: ………….</w:t>
      </w:r>
    </w:p>
    <w:p w14:paraId="3622DE58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Numery kontaktowe do rodziców/opiekunów prawnych:</w:t>
      </w:r>
    </w:p>
    <w:p w14:paraId="72B8A7A3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Mama…………………………………………………………………………….</w:t>
      </w:r>
    </w:p>
    <w:p w14:paraId="310417F8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Tata……………………………………………………………………………….</w:t>
      </w:r>
    </w:p>
    <w:p w14:paraId="05185366" w14:textId="77777777" w:rsidR="00BA109E" w:rsidRPr="005E0BBD" w:rsidRDefault="00BA109E" w:rsidP="00BA109E">
      <w:pPr>
        <w:rPr>
          <w:rFonts w:ascii="Arial" w:eastAsia="Calibri" w:hAnsi="Arial" w:cs="Arial"/>
        </w:rPr>
      </w:pPr>
      <w:r w:rsidRPr="005E0BBD">
        <w:rPr>
          <w:rFonts w:ascii="Arial" w:eastAsia="Calibri" w:hAnsi="Arial" w:cs="Arial"/>
        </w:rPr>
        <w:t>Inne, ważne informacje o dziecku……………………………………………………………………………</w:t>
      </w:r>
    </w:p>
    <w:p w14:paraId="11441C6A" w14:textId="77777777" w:rsidR="00BA109E" w:rsidRPr="005E0BBD" w:rsidRDefault="00BA109E" w:rsidP="00BA109E">
      <w:pPr>
        <w:suppressAutoHyphens/>
        <w:spacing w:after="0" w:line="276" w:lineRule="auto"/>
        <w:rPr>
          <w:rFonts w:ascii="Arial" w:eastAsia="Calibri" w:hAnsi="Arial" w:cs="Arial"/>
          <w:b/>
          <w:bCs/>
          <w:lang w:eastAsia="zh-CN"/>
        </w:rPr>
      </w:pPr>
    </w:p>
    <w:p w14:paraId="7D02D65C" w14:textId="77777777" w:rsidR="00676D37" w:rsidRDefault="00676D37" w:rsidP="004A236C">
      <w:pPr>
        <w:suppressAutoHyphens/>
        <w:spacing w:after="0" w:line="240" w:lineRule="auto"/>
        <w:jc w:val="both"/>
        <w:rPr>
          <w:rFonts w:ascii="Arial" w:eastAsia="Calibri" w:hAnsi="Arial" w:cs="Arial"/>
          <w:lang w:eastAsia="zh-CN"/>
        </w:rPr>
      </w:pPr>
    </w:p>
    <w:p w14:paraId="70E68F0A" w14:textId="77777777" w:rsidR="00BA109E" w:rsidRPr="00676D37" w:rsidRDefault="004A236C" w:rsidP="004A236C">
      <w:pPr>
        <w:suppressAutoHyphens/>
        <w:spacing w:after="0" w:line="240" w:lineRule="auto"/>
        <w:jc w:val="both"/>
        <w:rPr>
          <w:rFonts w:ascii="Arial" w:eastAsia="Calibri" w:hAnsi="Arial" w:cs="Arial"/>
          <w:b/>
          <w:bCs/>
          <w:lang w:eastAsia="zh-CN"/>
        </w:rPr>
      </w:pPr>
      <w:r w:rsidRPr="00676D37">
        <w:rPr>
          <w:rFonts w:ascii="Arial" w:eastAsia="Calibri" w:hAnsi="Arial" w:cs="Arial"/>
          <w:b/>
          <w:bCs/>
          <w:lang w:eastAsia="zh-CN"/>
        </w:rPr>
        <w:t>Zgodność ww</w:t>
      </w:r>
      <w:r w:rsidR="00B938FA">
        <w:rPr>
          <w:rFonts w:ascii="Arial" w:eastAsia="Calibri" w:hAnsi="Arial" w:cs="Arial"/>
          <w:b/>
          <w:bCs/>
          <w:lang w:eastAsia="zh-CN"/>
        </w:rPr>
        <w:t>.</w:t>
      </w:r>
      <w:r w:rsidRPr="00676D37">
        <w:rPr>
          <w:rFonts w:ascii="Arial" w:eastAsia="Calibri" w:hAnsi="Arial" w:cs="Arial"/>
          <w:b/>
          <w:bCs/>
          <w:lang w:eastAsia="zh-CN"/>
        </w:rPr>
        <w:t xml:space="preserve"> </w:t>
      </w:r>
      <w:r w:rsidR="00BA109E" w:rsidRPr="00676D37">
        <w:rPr>
          <w:rFonts w:ascii="Arial" w:eastAsia="Calibri" w:hAnsi="Arial" w:cs="Arial"/>
          <w:b/>
          <w:bCs/>
          <w:lang w:eastAsia="zh-CN"/>
        </w:rPr>
        <w:t>danych ze stanem faktycznym potwierdzam i poświadczam własnoręcznym podpisem.</w:t>
      </w:r>
    </w:p>
    <w:p w14:paraId="580A6A24" w14:textId="77777777" w:rsidR="00BA109E" w:rsidRDefault="00BA109E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2296DC7E" w14:textId="77777777" w:rsidR="00676D37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10959974" w14:textId="77777777" w:rsidR="00676D37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562CBC26" w14:textId="77777777" w:rsidR="00676D37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0D3AE2D0" w14:textId="77777777" w:rsidR="00676D37" w:rsidRPr="005E0BBD" w:rsidRDefault="00676D37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lang w:eastAsia="zh-CN"/>
        </w:rPr>
      </w:pPr>
    </w:p>
    <w:p w14:paraId="271BF358" w14:textId="77777777" w:rsidR="00BA109E" w:rsidRPr="005E0BBD" w:rsidRDefault="00BA109E" w:rsidP="00BA109E">
      <w:pPr>
        <w:suppressAutoHyphens/>
        <w:spacing w:after="0" w:line="276" w:lineRule="auto"/>
        <w:jc w:val="right"/>
        <w:rPr>
          <w:rFonts w:ascii="Arial" w:eastAsia="Calibri" w:hAnsi="Arial" w:cs="Arial"/>
          <w:lang w:eastAsia="zh-CN"/>
        </w:rPr>
      </w:pPr>
      <w:r w:rsidRPr="005E0BBD">
        <w:rPr>
          <w:rFonts w:ascii="Arial" w:eastAsia="Calibri" w:hAnsi="Arial" w:cs="Arial"/>
          <w:lang w:eastAsia="zh-CN"/>
        </w:rPr>
        <w:t xml:space="preserve">         ..................................................                                          </w:t>
      </w:r>
      <w:r w:rsidR="00676D37">
        <w:rPr>
          <w:rFonts w:ascii="Arial" w:eastAsia="Calibri" w:hAnsi="Arial" w:cs="Arial"/>
          <w:lang w:eastAsia="zh-CN"/>
        </w:rPr>
        <w:t>…</w:t>
      </w:r>
      <w:r w:rsidR="00A6020F">
        <w:rPr>
          <w:rFonts w:ascii="Arial" w:eastAsia="Calibri" w:hAnsi="Arial" w:cs="Arial"/>
          <w:lang w:eastAsia="zh-CN"/>
        </w:rPr>
        <w:t>……..</w:t>
      </w:r>
      <w:r w:rsidRPr="005E0BBD">
        <w:rPr>
          <w:rFonts w:ascii="Arial" w:eastAsia="Calibri" w:hAnsi="Arial" w:cs="Arial"/>
          <w:lang w:eastAsia="zh-CN"/>
        </w:rPr>
        <w:t>.........................................</w:t>
      </w:r>
    </w:p>
    <w:p w14:paraId="76535021" w14:textId="77777777" w:rsidR="00BA109E" w:rsidRPr="00676D37" w:rsidRDefault="00BA109E" w:rsidP="00BA109E">
      <w:pPr>
        <w:suppressAutoHyphens/>
        <w:spacing w:after="0" w:line="276" w:lineRule="auto"/>
        <w:rPr>
          <w:rFonts w:ascii="Arial" w:eastAsia="Calibri" w:hAnsi="Arial" w:cs="Arial"/>
          <w:sz w:val="20"/>
          <w:szCs w:val="20"/>
          <w:lang w:eastAsia="zh-CN"/>
        </w:rPr>
      </w:pPr>
    </w:p>
    <w:p w14:paraId="75360808" w14:textId="77777777" w:rsidR="00BA109E" w:rsidRPr="00676D37" w:rsidRDefault="00BA109E" w:rsidP="00BA109E">
      <w:pPr>
        <w:suppressAutoHyphens/>
        <w:spacing w:after="0" w:line="276" w:lineRule="auto"/>
        <w:jc w:val="center"/>
        <w:rPr>
          <w:rFonts w:ascii="Arial" w:eastAsia="Calibri" w:hAnsi="Arial" w:cs="Arial"/>
          <w:sz w:val="20"/>
          <w:szCs w:val="20"/>
          <w:lang w:eastAsia="zh-CN"/>
        </w:rPr>
      </w:pPr>
      <w:r w:rsidRPr="00676D37">
        <w:rPr>
          <w:rFonts w:ascii="Arial" w:eastAsia="Calibri" w:hAnsi="Arial" w:cs="Arial"/>
          <w:sz w:val="20"/>
          <w:szCs w:val="20"/>
          <w:lang w:eastAsia="zh-CN"/>
        </w:rPr>
        <w:t xml:space="preserve">          (podpis rodzica/opiekuna prawnego)                                             (podpis rodzica/opiekuna prawnego)</w:t>
      </w:r>
    </w:p>
    <w:p w14:paraId="34DF1976" w14:textId="77777777" w:rsidR="00BA109E" w:rsidRPr="005E0BBD" w:rsidRDefault="00BA109E" w:rsidP="00BA109E">
      <w:pPr>
        <w:suppressAutoHyphens/>
        <w:spacing w:after="0" w:line="276" w:lineRule="auto"/>
        <w:rPr>
          <w:rFonts w:ascii="Arial" w:eastAsia="Calibri" w:hAnsi="Arial" w:cs="Arial"/>
          <w:lang w:eastAsia="zh-CN"/>
        </w:rPr>
      </w:pPr>
    </w:p>
    <w:p w14:paraId="6DE095C3" w14:textId="77777777" w:rsidR="00BA109E" w:rsidRPr="005E0BBD" w:rsidRDefault="00BA109E" w:rsidP="00BA109E">
      <w:pPr>
        <w:suppressAutoHyphens/>
        <w:spacing w:after="0" w:line="276" w:lineRule="auto"/>
        <w:jc w:val="right"/>
        <w:rPr>
          <w:rFonts w:ascii="Arial" w:eastAsia="Calibri" w:hAnsi="Arial" w:cs="Arial"/>
          <w:lang w:eastAsia="zh-CN"/>
        </w:rPr>
      </w:pPr>
    </w:p>
    <w:p w14:paraId="5BDE4822" w14:textId="77777777" w:rsidR="00BA109E" w:rsidRPr="005E0BBD" w:rsidRDefault="00BA109E" w:rsidP="00BA109E">
      <w:pPr>
        <w:rPr>
          <w:rFonts w:ascii="Arial" w:eastAsia="Calibri" w:hAnsi="Arial" w:cs="Arial"/>
        </w:rPr>
      </w:pPr>
    </w:p>
    <w:p w14:paraId="79822893" w14:textId="77777777" w:rsidR="00AE3E9B" w:rsidRPr="005E0BBD" w:rsidRDefault="00AE3E9B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115B82A5" w14:textId="77777777" w:rsidR="00AE3E9B" w:rsidRPr="005E0BBD" w:rsidRDefault="00AE3E9B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7EAFB580" w14:textId="77777777" w:rsidR="00AE3E9B" w:rsidRPr="005E0BBD" w:rsidRDefault="00AE3E9B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35D2ED3B" w14:textId="77777777" w:rsidR="006E585F" w:rsidRDefault="006E585F" w:rsidP="00616F19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77E3C27A" w14:textId="77777777" w:rsidR="003078F1" w:rsidRDefault="003078F1" w:rsidP="00616F19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77A8BE8C" w14:textId="77777777" w:rsidR="006E585F" w:rsidRDefault="006E585F" w:rsidP="00676D37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1FA3075C" w14:textId="77777777" w:rsidR="00D15921" w:rsidRDefault="00D15921" w:rsidP="00676D37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4C5E09B2" w14:textId="77777777" w:rsidR="00D15921" w:rsidRPr="005E0BBD" w:rsidRDefault="00D15921" w:rsidP="00676D37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4EA6D11F" w14:textId="77777777" w:rsidR="003078F1" w:rsidRDefault="003078F1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70B17BD5" w14:textId="77777777" w:rsidR="003078F1" w:rsidRDefault="003078F1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63E897F5" w14:textId="77777777" w:rsidR="00B769D8" w:rsidRDefault="00B769D8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6D1A7C53" w14:textId="77777777" w:rsidR="003078F1" w:rsidRDefault="003078F1" w:rsidP="00065F18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2C2072B1" w14:textId="77777777" w:rsidR="00065F18" w:rsidRDefault="00065F18" w:rsidP="00065F18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</w:p>
    <w:p w14:paraId="73DCB18F" w14:textId="77777777" w:rsidR="00112A7B" w:rsidRPr="006E585F" w:rsidRDefault="00112A7B" w:rsidP="00112A7B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b/>
          <w:bCs/>
          <w:kern w:val="3"/>
          <w:lang w:eastAsia="zh-CN" w:bidi="hi-IN"/>
        </w:rPr>
      </w:pPr>
      <w:r w:rsidRPr="006E585F">
        <w:rPr>
          <w:rFonts w:ascii="Arial" w:eastAsia="SimSun" w:hAnsi="Arial" w:cs="Arial"/>
          <w:b/>
          <w:bCs/>
          <w:kern w:val="3"/>
          <w:lang w:eastAsia="zh-CN" w:bidi="hi-IN"/>
        </w:rPr>
        <w:lastRenderedPageBreak/>
        <w:t xml:space="preserve">Załącznik Nr </w:t>
      </w:r>
      <w:r>
        <w:rPr>
          <w:rFonts w:ascii="Arial" w:eastAsia="SimSun" w:hAnsi="Arial" w:cs="Arial"/>
          <w:b/>
          <w:bCs/>
          <w:kern w:val="3"/>
          <w:lang w:eastAsia="zh-CN" w:bidi="hi-IN"/>
        </w:rPr>
        <w:t>2</w:t>
      </w:r>
    </w:p>
    <w:p w14:paraId="7494C32A" w14:textId="77777777" w:rsidR="00112A7B" w:rsidRPr="006E585F" w:rsidRDefault="00112A7B" w:rsidP="00112A7B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r w:rsidRPr="006E585F">
        <w:rPr>
          <w:rFonts w:ascii="Arial" w:eastAsia="SimSun" w:hAnsi="Arial" w:cs="Arial"/>
          <w:b/>
          <w:bCs/>
          <w:kern w:val="3"/>
          <w:sz w:val="18"/>
          <w:szCs w:val="18"/>
          <w:lang w:eastAsia="zh-CN" w:bidi="hi-IN"/>
        </w:rPr>
        <w:t>do Procedury</w:t>
      </w:r>
      <w:r w:rsidRPr="006E585F">
        <w:rPr>
          <w:rFonts w:ascii="Arial" w:eastAsia="Calibri" w:hAnsi="Arial" w:cs="Arial"/>
          <w:b/>
          <w:bCs/>
          <w:sz w:val="18"/>
          <w:szCs w:val="18"/>
        </w:rPr>
        <w:t xml:space="preserve"> </w:t>
      </w:r>
      <w:r w:rsidR="001D4AAA">
        <w:rPr>
          <w:rFonts w:ascii="Arial" w:eastAsia="Calibri" w:hAnsi="Arial" w:cs="Arial"/>
          <w:b/>
          <w:bCs/>
          <w:sz w:val="18"/>
          <w:szCs w:val="18"/>
        </w:rPr>
        <w:t xml:space="preserve">bezpieczeństwa dotyczącej </w:t>
      </w:r>
      <w:r>
        <w:rPr>
          <w:rFonts w:ascii="Arial" w:eastAsia="Calibri" w:hAnsi="Arial" w:cs="Arial"/>
          <w:b/>
          <w:bCs/>
          <w:sz w:val="18"/>
          <w:szCs w:val="18"/>
        </w:rPr>
        <w:t xml:space="preserve">organizacji </w:t>
      </w:r>
      <w:r w:rsidRPr="006E585F">
        <w:rPr>
          <w:rFonts w:ascii="Arial" w:eastAsia="Calibri" w:hAnsi="Arial" w:cs="Arial"/>
          <w:b/>
          <w:bCs/>
          <w:sz w:val="18"/>
          <w:szCs w:val="18"/>
        </w:rPr>
        <w:t>w czasie epidemii COVID-19</w:t>
      </w:r>
    </w:p>
    <w:p w14:paraId="0A102B28" w14:textId="77777777" w:rsidR="003078F1" w:rsidRDefault="00D15921" w:rsidP="003078F1">
      <w:pPr>
        <w:spacing w:after="0" w:line="360" w:lineRule="auto"/>
        <w:jc w:val="right"/>
        <w:rPr>
          <w:rFonts w:ascii="Arial" w:eastAsia="Calibri" w:hAnsi="Arial" w:cs="Arial"/>
          <w:b/>
          <w:bCs/>
          <w:sz w:val="18"/>
          <w:szCs w:val="18"/>
        </w:rPr>
      </w:pPr>
      <w:r>
        <w:rPr>
          <w:rFonts w:ascii="Arial" w:eastAsia="Calibri" w:hAnsi="Arial" w:cs="Arial"/>
          <w:b/>
          <w:bCs/>
          <w:sz w:val="18"/>
          <w:szCs w:val="18"/>
        </w:rPr>
        <w:t>konsultacji dla uczniów</w:t>
      </w:r>
      <w:r w:rsidR="00112A7B">
        <w:rPr>
          <w:rFonts w:ascii="Arial" w:eastAsia="Calibri" w:hAnsi="Arial" w:cs="Arial"/>
          <w:b/>
          <w:bCs/>
          <w:sz w:val="18"/>
          <w:szCs w:val="18"/>
        </w:rPr>
        <w:br/>
      </w:r>
      <w:r w:rsidR="00112A7B" w:rsidRPr="006E585F">
        <w:rPr>
          <w:rFonts w:ascii="Arial" w:eastAsia="Calibri" w:hAnsi="Arial" w:cs="Arial"/>
          <w:b/>
          <w:bCs/>
          <w:sz w:val="18"/>
          <w:szCs w:val="18"/>
        </w:rPr>
        <w:t xml:space="preserve">w </w:t>
      </w:r>
      <w:r w:rsidR="00A46401">
        <w:rPr>
          <w:rFonts w:ascii="Arial" w:eastAsia="Calibri" w:hAnsi="Arial" w:cs="Arial"/>
          <w:b/>
          <w:bCs/>
          <w:sz w:val="18"/>
          <w:szCs w:val="18"/>
        </w:rPr>
        <w:t xml:space="preserve">Samorządowej </w:t>
      </w:r>
      <w:r w:rsidR="003078F1" w:rsidRPr="006E585F">
        <w:rPr>
          <w:rFonts w:ascii="Arial" w:eastAsia="Calibri" w:hAnsi="Arial" w:cs="Arial"/>
          <w:b/>
          <w:bCs/>
          <w:sz w:val="18"/>
          <w:szCs w:val="18"/>
        </w:rPr>
        <w:t>Szkole Podstawowej im.</w:t>
      </w:r>
      <w:r w:rsidR="00A46401">
        <w:rPr>
          <w:rFonts w:ascii="Arial" w:eastAsia="Calibri" w:hAnsi="Arial" w:cs="Arial"/>
          <w:b/>
          <w:bCs/>
          <w:sz w:val="18"/>
          <w:szCs w:val="18"/>
        </w:rPr>
        <w:t xml:space="preserve"> św. Ks. Andrzeja Biernackiego w Wielgusie.</w:t>
      </w:r>
      <w:r w:rsidR="003078F1" w:rsidRPr="006E585F">
        <w:rPr>
          <w:rFonts w:ascii="Arial" w:eastAsia="Calibri" w:hAnsi="Arial" w:cs="Arial"/>
          <w:b/>
          <w:bCs/>
          <w:sz w:val="18"/>
          <w:szCs w:val="18"/>
        </w:rPr>
        <w:t xml:space="preserve"> </w:t>
      </w:r>
    </w:p>
    <w:p w14:paraId="29544B9D" w14:textId="77777777" w:rsidR="00676D37" w:rsidRPr="003078F1" w:rsidRDefault="00835A9D" w:rsidP="003078F1">
      <w:pPr>
        <w:spacing w:after="0" w:line="360" w:lineRule="auto"/>
        <w:rPr>
          <w:rFonts w:ascii="Arial" w:eastAsia="Calibri" w:hAnsi="Arial" w:cs="Arial"/>
          <w:b/>
          <w:bCs/>
          <w:sz w:val="18"/>
          <w:szCs w:val="18"/>
        </w:rPr>
      </w:pPr>
      <w:r w:rsidRPr="005E0BBD">
        <w:rPr>
          <w:rFonts w:ascii="Arial" w:eastAsia="SimSun" w:hAnsi="Arial" w:cs="Arial"/>
          <w:kern w:val="3"/>
          <w:lang w:eastAsia="zh-CN" w:bidi="hi-IN"/>
        </w:rPr>
        <w:t>……………………………………</w:t>
      </w:r>
      <w:r w:rsidR="007E4AC5" w:rsidRPr="005E0BBD">
        <w:rPr>
          <w:rFonts w:ascii="Arial" w:eastAsia="SimSun" w:hAnsi="Arial" w:cs="Arial"/>
          <w:kern w:val="3"/>
          <w:lang w:eastAsia="zh-CN" w:bidi="hi-IN"/>
        </w:rPr>
        <w:t xml:space="preserve">                                                 </w:t>
      </w:r>
    </w:p>
    <w:p w14:paraId="21E594B6" w14:textId="77777777" w:rsidR="007E4AC5" w:rsidRPr="005E0BBD" w:rsidRDefault="007E4AC5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vertAlign w:val="subscript"/>
          <w:lang w:eastAsia="zh-CN" w:bidi="hi-IN"/>
        </w:rPr>
      </w:pPr>
      <w:r w:rsidRPr="005E0BBD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835A9D" w:rsidRPr="005E0BBD">
        <w:rPr>
          <w:rFonts w:ascii="Arial" w:eastAsia="SimSun" w:hAnsi="Arial" w:cs="Arial"/>
          <w:kern w:val="3"/>
          <w:vertAlign w:val="subscript"/>
          <w:lang w:eastAsia="zh-CN" w:bidi="hi-IN"/>
        </w:rPr>
        <w:t>Miejscowość, d</w:t>
      </w:r>
      <w:r w:rsidRPr="005E0BBD">
        <w:rPr>
          <w:rFonts w:ascii="Arial" w:eastAsia="SimSun" w:hAnsi="Arial" w:cs="Arial"/>
          <w:kern w:val="3"/>
          <w:vertAlign w:val="subscript"/>
          <w:lang w:eastAsia="zh-CN" w:bidi="hi-IN"/>
        </w:rPr>
        <w:t>ata</w:t>
      </w:r>
    </w:p>
    <w:p w14:paraId="7F86D950" w14:textId="77777777" w:rsidR="00835A9D" w:rsidRPr="005E0BBD" w:rsidRDefault="00835A9D" w:rsidP="008F44DF">
      <w:pPr>
        <w:widowControl w:val="0"/>
        <w:suppressAutoHyphens/>
        <w:autoSpaceDN w:val="0"/>
        <w:spacing w:after="0" w:line="240" w:lineRule="auto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734BD20A" w14:textId="77777777" w:rsidR="007E4AC5" w:rsidRPr="003C01AF" w:rsidRDefault="007E4AC5" w:rsidP="007E4AC5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b/>
          <w:kern w:val="3"/>
          <w:lang w:eastAsia="zh-CN" w:bidi="hi-IN"/>
        </w:rPr>
      </w:pPr>
      <w:r w:rsidRPr="003C01AF">
        <w:rPr>
          <w:rFonts w:ascii="Arial" w:eastAsia="SimSun" w:hAnsi="Arial" w:cs="Arial"/>
          <w:b/>
          <w:kern w:val="3"/>
          <w:lang w:eastAsia="zh-CN" w:bidi="hi-IN"/>
        </w:rPr>
        <w:t>OŚWIADCZENIE RODZICA / OPIEKUNA PRAWNEGO DZIECKA,</w:t>
      </w:r>
    </w:p>
    <w:p w14:paraId="3EC5ACC3" w14:textId="77777777" w:rsidR="007E4AC5" w:rsidRPr="003C01AF" w:rsidRDefault="007E4AC5" w:rsidP="007E4AC5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b/>
          <w:kern w:val="3"/>
          <w:lang w:eastAsia="zh-CN" w:bidi="hi-IN"/>
        </w:rPr>
      </w:pPr>
      <w:r w:rsidRPr="003C01AF">
        <w:rPr>
          <w:rFonts w:ascii="Arial" w:eastAsia="SimSun" w:hAnsi="Arial" w:cs="Arial"/>
          <w:b/>
          <w:kern w:val="3"/>
          <w:lang w:eastAsia="zh-CN" w:bidi="hi-IN"/>
        </w:rPr>
        <w:t>KTÓRE UCZĘSZCZA DO</w:t>
      </w:r>
    </w:p>
    <w:p w14:paraId="40819AAB" w14:textId="77777777" w:rsidR="007E4AC5" w:rsidRDefault="00A46401" w:rsidP="00A46401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kern w:val="3"/>
          <w:lang w:eastAsia="zh-CN" w:bidi="hi-IN"/>
        </w:rPr>
      </w:pPr>
      <w:bookmarkStart w:id="3" w:name="_Hlk40361101"/>
      <w:r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D15921">
        <w:rPr>
          <w:rFonts w:ascii="Arial" w:eastAsia="SimSun" w:hAnsi="Arial" w:cs="Arial"/>
          <w:kern w:val="3"/>
          <w:lang w:eastAsia="zh-CN" w:bidi="hi-IN"/>
        </w:rPr>
        <w:t>Szkoły</w:t>
      </w:r>
      <w:r w:rsidR="003C01AF">
        <w:rPr>
          <w:rFonts w:ascii="Arial" w:eastAsia="SimSun" w:hAnsi="Arial" w:cs="Arial"/>
          <w:kern w:val="3"/>
          <w:lang w:eastAsia="zh-CN" w:bidi="hi-IN"/>
        </w:rPr>
        <w:t xml:space="preserve"> Podstawowej im. </w:t>
      </w:r>
      <w:bookmarkEnd w:id="3"/>
      <w:r>
        <w:rPr>
          <w:rFonts w:ascii="Arial" w:eastAsia="SimSun" w:hAnsi="Arial" w:cs="Arial"/>
          <w:kern w:val="3"/>
          <w:lang w:eastAsia="zh-CN" w:bidi="hi-IN"/>
        </w:rPr>
        <w:t>Ks. Andrzeja Biernackiego w Wielgusie.</w:t>
      </w:r>
    </w:p>
    <w:p w14:paraId="47176631" w14:textId="77777777" w:rsidR="00676D37" w:rsidRDefault="00676D37" w:rsidP="00676D37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67B837FF" w14:textId="77777777" w:rsidR="00676D37" w:rsidRDefault="00676D37" w:rsidP="00676D37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3C01AF">
        <w:rPr>
          <w:rFonts w:ascii="Arial" w:eastAsia="SimSun" w:hAnsi="Arial" w:cs="Arial"/>
          <w:kern w:val="3"/>
          <w:lang w:eastAsia="zh-CN" w:bidi="hi-IN"/>
        </w:rPr>
        <w:t>Niniejszym oświadczam, co następuje:</w:t>
      </w:r>
    </w:p>
    <w:p w14:paraId="21491572" w14:textId="77777777" w:rsidR="00835A9D" w:rsidRPr="005E0BBD" w:rsidRDefault="00835A9D" w:rsidP="007E4AC5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0BC867CC" w14:textId="77777777" w:rsidR="007E4AC5" w:rsidRPr="00112A7B" w:rsidRDefault="007E4AC5" w:rsidP="00112A7B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 xml:space="preserve">Zapoznałam/em się i akceptuję </w:t>
      </w:r>
      <w:r w:rsidR="00676D37" w:rsidRPr="003C01AF">
        <w:rPr>
          <w:rFonts w:ascii="Arial" w:eastAsia="SimSun" w:hAnsi="Arial" w:cs="Arial"/>
          <w:kern w:val="3"/>
          <w:lang w:eastAsia="zh-CN" w:bidi="hi-IN"/>
        </w:rPr>
        <w:t xml:space="preserve">Procedurę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>organizacji w czasie epidemii COVID-19</w:t>
      </w:r>
      <w:r w:rsidR="00112A7B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D15921">
        <w:rPr>
          <w:rFonts w:ascii="Arial" w:eastAsia="SimSun" w:hAnsi="Arial" w:cs="Arial"/>
          <w:kern w:val="3"/>
          <w:lang w:eastAsia="zh-CN" w:bidi="hi-IN"/>
        </w:rPr>
        <w:t xml:space="preserve">konsultacji </w:t>
      </w:r>
      <w:r w:rsidR="00112A7B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w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Szkole Podstawowej im.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św. Ks. Andrzeja Biernackiego w Wielgusie </w:t>
      </w:r>
      <w:r w:rsidR="00112A7B" w:rsidRPr="00112A7B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676D37" w:rsidRPr="00112A7B">
        <w:rPr>
          <w:rFonts w:ascii="Arial" w:eastAsia="SimSun" w:hAnsi="Arial" w:cs="Arial"/>
          <w:kern w:val="3"/>
          <w:lang w:eastAsia="zh-CN" w:bidi="hi-IN"/>
        </w:rPr>
        <w:t xml:space="preserve">i </w:t>
      </w:r>
      <w:r w:rsidRPr="00112A7B">
        <w:rPr>
          <w:rFonts w:ascii="Arial" w:eastAsia="SimSun" w:hAnsi="Arial" w:cs="Arial"/>
          <w:kern w:val="3"/>
          <w:lang w:eastAsia="zh-CN" w:bidi="hi-IN"/>
        </w:rPr>
        <w:t>nie mam w stosunku do nich zastrzeżeń</w:t>
      </w:r>
      <w:r w:rsidR="00676D37" w:rsidRPr="00112A7B">
        <w:rPr>
          <w:rFonts w:ascii="Arial" w:eastAsia="SimSun" w:hAnsi="Arial" w:cs="Arial"/>
          <w:kern w:val="3"/>
          <w:lang w:eastAsia="zh-CN" w:bidi="hi-IN"/>
        </w:rPr>
        <w:t xml:space="preserve"> oraz zobowiązuję się do jej przestrzegania i stosowania</w:t>
      </w:r>
      <w:r w:rsidR="004763ED" w:rsidRPr="00112A7B">
        <w:rPr>
          <w:rFonts w:ascii="Arial" w:eastAsia="SimSun" w:hAnsi="Arial" w:cs="Arial"/>
          <w:kern w:val="3"/>
          <w:lang w:eastAsia="zh-CN" w:bidi="hi-IN"/>
        </w:rPr>
        <w:t>;</w:t>
      </w:r>
    </w:p>
    <w:p w14:paraId="2242A520" w14:textId="77777777" w:rsidR="00676D37" w:rsidRPr="003C01AF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b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Jestem świadoma/y możliwości zarażenia się mojego dziecka, mnie, moic</w:t>
      </w:r>
      <w:r w:rsidR="00835A9D" w:rsidRPr="00676D37">
        <w:rPr>
          <w:rFonts w:ascii="Arial" w:eastAsia="SimSun" w:hAnsi="Arial" w:cs="Arial"/>
          <w:kern w:val="3"/>
          <w:lang w:eastAsia="zh-CN" w:bidi="hi-IN"/>
        </w:rPr>
        <w:t xml:space="preserve">h domowników, opiekunów i innych </w:t>
      </w:r>
      <w:r w:rsidR="00112A7B">
        <w:rPr>
          <w:rFonts w:ascii="Arial" w:eastAsia="SimSun" w:hAnsi="Arial" w:cs="Arial"/>
          <w:kern w:val="3"/>
          <w:lang w:eastAsia="zh-CN" w:bidi="hi-IN"/>
        </w:rPr>
        <w:t>uczniów</w:t>
      </w:r>
      <w:r w:rsidR="00835A9D" w:rsidRPr="00676D37">
        <w:rPr>
          <w:rFonts w:ascii="Arial" w:eastAsia="SimSun" w:hAnsi="Arial" w:cs="Arial"/>
          <w:kern w:val="3"/>
          <w:lang w:eastAsia="zh-CN" w:bidi="hi-IN"/>
        </w:rPr>
        <w:t xml:space="preserve"> w </w:t>
      </w:r>
      <w:r w:rsidR="00452952">
        <w:rPr>
          <w:rFonts w:ascii="Arial" w:eastAsia="SimSun" w:hAnsi="Arial" w:cs="Arial"/>
          <w:kern w:val="3"/>
          <w:lang w:eastAsia="zh-CN" w:bidi="hi-IN"/>
        </w:rPr>
        <w:t>Szkole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COVID-19. </w:t>
      </w:r>
      <w:r w:rsidR="00BA109E" w:rsidRPr="00676D37">
        <w:rPr>
          <w:rFonts w:ascii="Arial" w:eastAsia="SimSun" w:hAnsi="Arial" w:cs="Arial"/>
          <w:b/>
          <w:kern w:val="3"/>
          <w:lang w:eastAsia="zh-CN" w:bidi="hi-IN"/>
        </w:rPr>
        <w:t xml:space="preserve">W przypadku zachorowania mojego dziecka nie będę wnosił roszczeń w stosunku do </w:t>
      </w:r>
      <w:r w:rsidR="00A46401">
        <w:rPr>
          <w:rFonts w:ascii="Arial" w:eastAsia="SimSun" w:hAnsi="Arial" w:cs="Arial"/>
          <w:b/>
          <w:kern w:val="3"/>
          <w:lang w:eastAsia="zh-CN" w:bidi="hi-IN"/>
        </w:rPr>
        <w:t xml:space="preserve">Samorządowej </w:t>
      </w:r>
      <w:r w:rsidR="003C01AF" w:rsidRPr="003C01AF">
        <w:rPr>
          <w:rFonts w:ascii="Arial" w:eastAsia="SimSun" w:hAnsi="Arial" w:cs="Arial"/>
          <w:b/>
          <w:kern w:val="3"/>
          <w:lang w:eastAsia="zh-CN" w:bidi="hi-IN"/>
        </w:rPr>
        <w:t xml:space="preserve">Szkoły Podstawowej im. </w:t>
      </w:r>
      <w:r w:rsidR="00A46401">
        <w:rPr>
          <w:rFonts w:ascii="Arial" w:eastAsia="SimSun" w:hAnsi="Arial" w:cs="Arial"/>
          <w:b/>
          <w:kern w:val="3"/>
          <w:lang w:eastAsia="zh-CN" w:bidi="hi-IN"/>
        </w:rPr>
        <w:t>Ks. Andrzeja Biernackiego w Wielgusie</w:t>
      </w:r>
      <w:r w:rsidR="004763ED">
        <w:rPr>
          <w:rFonts w:ascii="Arial" w:eastAsia="SimSun" w:hAnsi="Arial" w:cs="Arial"/>
          <w:b/>
          <w:kern w:val="3"/>
          <w:lang w:eastAsia="zh-CN" w:bidi="hi-IN"/>
        </w:rPr>
        <w:t>;</w:t>
      </w:r>
    </w:p>
    <w:p w14:paraId="71C56FF3" w14:textId="77777777" w:rsidR="007E4AC5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Jestem świadoma/y</w:t>
      </w:r>
      <w:r w:rsidR="00676D37">
        <w:rPr>
          <w:rFonts w:ascii="Arial" w:eastAsia="SimSun" w:hAnsi="Arial" w:cs="Arial"/>
          <w:kern w:val="3"/>
          <w:lang w:eastAsia="zh-CN" w:bidi="hi-IN"/>
        </w:rPr>
        <w:t>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iż podanie nieprawdziwych informacji naraża na kwarantannę wszystkich uczestników </w:t>
      </w:r>
      <w:r w:rsidR="00B64897">
        <w:rPr>
          <w:rFonts w:ascii="Arial" w:eastAsia="SimSun" w:hAnsi="Arial" w:cs="Arial"/>
          <w:kern w:val="3"/>
          <w:lang w:eastAsia="zh-CN" w:bidi="hi-IN"/>
        </w:rPr>
        <w:t>zajęć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wraz z </w:t>
      </w:r>
      <w:r w:rsidR="00B64897">
        <w:rPr>
          <w:rFonts w:ascii="Arial" w:eastAsia="SimSun" w:hAnsi="Arial" w:cs="Arial"/>
          <w:kern w:val="3"/>
          <w:lang w:eastAsia="zh-CN" w:bidi="hi-IN"/>
        </w:rPr>
        <w:t>nauczycielami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i dyrekcją</w:t>
      </w:r>
      <w:r w:rsidR="00676D37">
        <w:rPr>
          <w:rFonts w:ascii="Arial" w:eastAsia="SimSun" w:hAnsi="Arial" w:cs="Arial"/>
          <w:kern w:val="3"/>
          <w:lang w:eastAsia="zh-CN" w:bidi="hi-IN"/>
        </w:rPr>
        <w:t>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jak również ich rodzinami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3E64A760" w14:textId="77777777" w:rsidR="007E4AC5" w:rsidRPr="003C01AF" w:rsidRDefault="00F82249" w:rsidP="004B2CCC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3C01AF">
        <w:rPr>
          <w:rFonts w:ascii="Arial" w:eastAsia="SimSun" w:hAnsi="Arial" w:cs="Arial"/>
          <w:kern w:val="3"/>
          <w:lang w:eastAsia="zh-CN" w:bidi="hi-IN"/>
        </w:rPr>
        <w:t>D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 xml:space="preserve">ecyzję </w:t>
      </w:r>
      <w:r w:rsidRPr="003C01AF">
        <w:rPr>
          <w:rFonts w:ascii="Arial" w:eastAsia="SimSun" w:hAnsi="Arial" w:cs="Arial"/>
          <w:kern w:val="3"/>
          <w:lang w:eastAsia="zh-CN" w:bidi="hi-IN"/>
        </w:rPr>
        <w:t>o</w:t>
      </w:r>
      <w:r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D15921">
        <w:rPr>
          <w:rFonts w:ascii="Arial" w:eastAsia="SimSun" w:hAnsi="Arial" w:cs="Arial"/>
          <w:kern w:val="3"/>
          <w:lang w:eastAsia="zh-CN" w:bidi="hi-IN"/>
        </w:rPr>
        <w:t>udziale dziecka w konsultacji  w</w:t>
      </w:r>
      <w:r w:rsidR="00B6489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D15921">
        <w:rPr>
          <w:rFonts w:ascii="Arial" w:eastAsia="SimSun" w:hAnsi="Arial" w:cs="Arial"/>
          <w:kern w:val="3"/>
          <w:lang w:eastAsia="zh-CN" w:bidi="hi-IN"/>
        </w:rPr>
        <w:t>Szkole</w:t>
      </w:r>
      <w:r w:rsidR="00B64897">
        <w:rPr>
          <w:rFonts w:ascii="Arial" w:eastAsia="SimSun" w:hAnsi="Arial" w:cs="Arial"/>
          <w:kern w:val="3"/>
          <w:lang w:eastAsia="zh-CN" w:bidi="hi-IN"/>
        </w:rPr>
        <w:t xml:space="preserve"> Podstawowej im.</w:t>
      </w:r>
      <w:r w:rsidR="003078F1">
        <w:rPr>
          <w:rFonts w:ascii="Arial" w:eastAsia="SimSun" w:hAnsi="Arial" w:cs="Arial"/>
          <w:kern w:val="3"/>
          <w:lang w:eastAsia="zh-CN" w:bidi="hi-IN"/>
        </w:rPr>
        <w:t xml:space="preserve"> </w:t>
      </w:r>
      <w:bookmarkStart w:id="4" w:name="_Hlk40779182"/>
      <w:r w:rsidR="00A46401">
        <w:rPr>
          <w:rFonts w:ascii="Arial" w:eastAsia="SimSun" w:hAnsi="Arial" w:cs="Arial"/>
          <w:kern w:val="3"/>
          <w:lang w:eastAsia="zh-CN" w:bidi="hi-IN"/>
        </w:rPr>
        <w:t xml:space="preserve">Ks. Andrzeja Biernackiego w Wielgusie </w:t>
      </w:r>
      <w:r w:rsidR="003078F1">
        <w:rPr>
          <w:rFonts w:ascii="Arial" w:eastAsia="SimSun" w:hAnsi="Arial" w:cs="Arial"/>
          <w:kern w:val="3"/>
          <w:lang w:eastAsia="zh-CN" w:bidi="hi-IN"/>
        </w:rPr>
        <w:t xml:space="preserve"> </w:t>
      </w:r>
      <w:bookmarkEnd w:id="4"/>
      <w:r>
        <w:rPr>
          <w:rFonts w:ascii="Arial" w:eastAsia="SimSun" w:hAnsi="Arial" w:cs="Arial"/>
          <w:kern w:val="3"/>
          <w:lang w:eastAsia="zh-CN" w:bidi="hi-IN"/>
        </w:rPr>
        <w:t xml:space="preserve">– </w:t>
      </w:r>
      <w:r w:rsidRPr="003C01AF">
        <w:rPr>
          <w:rFonts w:ascii="Arial" w:eastAsia="SimSun" w:hAnsi="Arial" w:cs="Arial"/>
          <w:kern w:val="3"/>
          <w:lang w:eastAsia="zh-CN" w:bidi="hi-IN"/>
        </w:rPr>
        <w:t xml:space="preserve">z czym wiąże się ryzyko 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>narażeni</w:t>
      </w:r>
      <w:r w:rsidRPr="003C01AF">
        <w:rPr>
          <w:rFonts w:ascii="Arial" w:eastAsia="SimSun" w:hAnsi="Arial" w:cs="Arial"/>
          <w:kern w:val="3"/>
          <w:lang w:eastAsia="zh-CN" w:bidi="hi-IN"/>
        </w:rPr>
        <w:t>a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 xml:space="preserve"> na zakażenie COVID-19</w:t>
      </w:r>
      <w:r w:rsidRPr="003C01AF">
        <w:rPr>
          <w:rFonts w:ascii="Arial" w:eastAsia="SimSun" w:hAnsi="Arial" w:cs="Arial"/>
          <w:kern w:val="3"/>
          <w:lang w:eastAsia="zh-CN" w:bidi="hi-IN"/>
        </w:rPr>
        <w:t xml:space="preserve"> – podjęłam/podjąłem w sposób samodzielny i swobodny, ponosząc z tego tytułu wszelką odpowiedzialność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3675EF82" w14:textId="77777777" w:rsidR="00676D37" w:rsidRDefault="00676D37" w:rsidP="003C01AF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3C01AF">
        <w:rPr>
          <w:rFonts w:ascii="Arial" w:eastAsia="SimSun" w:hAnsi="Arial" w:cs="Arial"/>
          <w:kern w:val="3"/>
          <w:lang w:eastAsia="zh-CN" w:bidi="hi-IN"/>
        </w:rPr>
        <w:t>Ani ja</w:t>
      </w:r>
      <w:r w:rsidR="003C01AF" w:rsidRPr="003C01AF">
        <w:rPr>
          <w:rFonts w:ascii="Arial" w:eastAsia="SimSun" w:hAnsi="Arial" w:cs="Arial"/>
          <w:kern w:val="3"/>
          <w:lang w:eastAsia="zh-CN" w:bidi="hi-IN"/>
        </w:rPr>
        <w:t>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>ani moi domownicy (osoby zamieszkałe pod tym samym adresem)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3C01AF">
        <w:rPr>
          <w:rFonts w:ascii="Arial" w:eastAsia="SimSun" w:hAnsi="Arial" w:cs="Arial"/>
          <w:kern w:val="3"/>
          <w:lang w:eastAsia="zh-CN" w:bidi="hi-IN"/>
        </w:rPr>
        <w:t>nie jesteśmy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>objęci kwarantanną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3C01AF">
        <w:rPr>
          <w:rFonts w:ascii="Arial" w:eastAsia="SimSun" w:hAnsi="Arial" w:cs="Arial"/>
          <w:kern w:val="3"/>
          <w:lang w:eastAsia="zh-CN" w:bidi="hi-IN"/>
        </w:rPr>
        <w:t>ani izolacją w warunkach domowych</w:t>
      </w:r>
      <w:r w:rsidR="007E4AC5" w:rsidRPr="003C01AF">
        <w:rPr>
          <w:rFonts w:ascii="Arial" w:eastAsia="SimSun" w:hAnsi="Arial" w:cs="Arial"/>
          <w:kern w:val="3"/>
          <w:lang w:eastAsia="zh-CN" w:bidi="hi-IN"/>
        </w:rPr>
        <w:t>, a</w:t>
      </w:r>
      <w:r w:rsidRPr="003C01AF">
        <w:rPr>
          <w:rFonts w:ascii="Arial" w:eastAsia="SimSun" w:hAnsi="Arial" w:cs="Arial"/>
          <w:kern w:val="3"/>
          <w:lang w:eastAsia="zh-CN" w:bidi="hi-IN"/>
        </w:rPr>
        <w:t xml:space="preserve"> żaden</w:t>
      </w:r>
      <w:r w:rsidR="004B2CCC" w:rsidRPr="00676D37">
        <w:rPr>
          <w:rFonts w:ascii="Arial" w:eastAsia="SimSun" w:hAnsi="Arial" w:cs="Arial"/>
          <w:kern w:val="3"/>
          <w:lang w:eastAsia="zh-CN" w:bidi="hi-IN"/>
        </w:rPr>
        <w:t xml:space="preserve"> z domowników nie ma objawów chorobowych wskazujących na zarażenie </w:t>
      </w:r>
      <w:r>
        <w:rPr>
          <w:rFonts w:ascii="Arial" w:eastAsia="SimSun" w:hAnsi="Arial" w:cs="Arial"/>
          <w:kern w:val="3"/>
          <w:lang w:eastAsia="zh-CN" w:bidi="hi-IN"/>
        </w:rPr>
        <w:t xml:space="preserve">wirusem </w:t>
      </w:r>
      <w:r w:rsidRPr="005E0BBD">
        <w:rPr>
          <w:rFonts w:ascii="Arial" w:eastAsia="Calibri" w:hAnsi="Arial" w:cs="Arial"/>
          <w:b/>
          <w:bCs/>
          <w:lang w:eastAsia="zh-CN"/>
        </w:rPr>
        <w:t>SARS-CoV-2</w:t>
      </w:r>
      <w:r w:rsidR="004763ED">
        <w:rPr>
          <w:rFonts w:ascii="Arial" w:eastAsia="Calibri" w:hAnsi="Arial" w:cs="Arial"/>
          <w:b/>
          <w:bCs/>
          <w:lang w:eastAsia="zh-CN"/>
        </w:rPr>
        <w:t>;</w:t>
      </w:r>
    </w:p>
    <w:p w14:paraId="65721BB3" w14:textId="77777777" w:rsidR="007E4AC5" w:rsidRDefault="007E4AC5" w:rsidP="00D15921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W cza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sie </w:t>
      </w:r>
      <w:r w:rsidR="00D15921">
        <w:rPr>
          <w:rFonts w:ascii="Arial" w:eastAsia="SimSun" w:hAnsi="Arial" w:cs="Arial"/>
          <w:kern w:val="3"/>
          <w:lang w:eastAsia="zh-CN" w:bidi="hi-IN"/>
        </w:rPr>
        <w:t xml:space="preserve">przybycia mojego </w:t>
      </w:r>
      <w:r w:rsidR="00B64897">
        <w:rPr>
          <w:rFonts w:ascii="Arial" w:eastAsia="SimSun" w:hAnsi="Arial" w:cs="Arial"/>
          <w:kern w:val="3"/>
          <w:lang w:eastAsia="zh-CN" w:bidi="hi-IN"/>
        </w:rPr>
        <w:t xml:space="preserve">do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Samorządowej </w:t>
      </w:r>
      <w:r w:rsidR="00B64897">
        <w:rPr>
          <w:rFonts w:ascii="Arial" w:eastAsia="SimSun" w:hAnsi="Arial" w:cs="Arial"/>
          <w:kern w:val="3"/>
          <w:lang w:eastAsia="zh-CN" w:bidi="hi-IN"/>
        </w:rPr>
        <w:t>Szkoły Podstawowej im.</w:t>
      </w:r>
      <w:r w:rsidR="003078F1" w:rsidRPr="003078F1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A46401">
        <w:rPr>
          <w:rFonts w:ascii="Arial" w:eastAsia="SimSun" w:hAnsi="Arial" w:cs="Arial"/>
          <w:kern w:val="3"/>
          <w:lang w:eastAsia="zh-CN" w:bidi="hi-IN"/>
        </w:rPr>
        <w:t xml:space="preserve">Ks. Andrzeja Biernackiego w Wielgusie </w:t>
      </w:r>
      <w:r w:rsidR="00D15921">
        <w:rPr>
          <w:rFonts w:ascii="Arial" w:eastAsia="SimSun" w:hAnsi="Arial" w:cs="Arial"/>
          <w:kern w:val="3"/>
          <w:lang w:eastAsia="zh-CN" w:bidi="hi-IN"/>
        </w:rPr>
        <w:t xml:space="preserve">na konsultacje,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moje dziecko nie ma objawów chorobowych: </w:t>
      </w:r>
      <w:r w:rsidRPr="00676D37">
        <w:rPr>
          <w:rFonts w:ascii="Arial" w:eastAsia="SimSun" w:hAnsi="Arial" w:cs="Arial"/>
          <w:kern w:val="3"/>
          <w:lang w:eastAsia="zh-CN" w:bidi="hi-IN"/>
        </w:rPr>
        <w:t>kataru,</w:t>
      </w:r>
      <w:r w:rsid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kaszlu, gorączki, duszności,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biegunki 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ani nie wystąpiły u niego żadne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 xml:space="preserve">inne </w:t>
      </w:r>
      <w:r w:rsidRPr="00676D37">
        <w:rPr>
          <w:rFonts w:ascii="Arial" w:eastAsia="SimSun" w:hAnsi="Arial" w:cs="Arial"/>
          <w:kern w:val="3"/>
          <w:lang w:eastAsia="zh-CN" w:bidi="hi-IN"/>
        </w:rPr>
        <w:t>niepokojące objawy chorobowe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659D9B2F" w14:textId="77777777" w:rsidR="007E4AC5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>W ciągu ostatnich 24 godzin nie wystąpiły u mojego dziecka: gorączka, duszności, katar,</w:t>
      </w:r>
      <w:r w:rsid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676D37">
        <w:rPr>
          <w:rFonts w:ascii="Arial" w:eastAsia="SimSun" w:hAnsi="Arial" w:cs="Arial"/>
          <w:kern w:val="3"/>
          <w:lang w:eastAsia="zh-CN" w:bidi="hi-IN"/>
        </w:rPr>
        <w:t>kaszel,</w:t>
      </w:r>
      <w:r w:rsidR="00BA109E" w:rsidRPr="00676D37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653F00" w:rsidRPr="00676D37">
        <w:rPr>
          <w:rFonts w:ascii="Arial" w:eastAsia="SimSun" w:hAnsi="Arial" w:cs="Arial"/>
          <w:kern w:val="3"/>
          <w:lang w:eastAsia="zh-CN" w:bidi="hi-IN"/>
        </w:rPr>
        <w:t>biegunka,</w:t>
      </w:r>
      <w:r w:rsidRPr="00676D37">
        <w:rPr>
          <w:rFonts w:ascii="Arial" w:eastAsia="SimSun" w:hAnsi="Arial" w:cs="Arial"/>
          <w:kern w:val="3"/>
          <w:lang w:eastAsia="zh-CN" w:bidi="hi-IN"/>
        </w:rPr>
        <w:t xml:space="preserve"> nie miało ono styczności z osobami, które wróciły z zagranicy lub odbywały</w:t>
      </w:r>
      <w:r w:rsidR="00676D37">
        <w:rPr>
          <w:rFonts w:ascii="Arial" w:eastAsia="SimSun" w:hAnsi="Arial" w:cs="Arial"/>
          <w:kern w:val="3"/>
          <w:lang w:eastAsia="zh-CN" w:bidi="hi-IN"/>
        </w:rPr>
        <w:t xml:space="preserve"> kwarantannę ani </w:t>
      </w:r>
      <w:r w:rsidR="00676D37" w:rsidRPr="003C01AF">
        <w:rPr>
          <w:rFonts w:ascii="Arial" w:eastAsia="SimSun" w:hAnsi="Arial" w:cs="Arial"/>
          <w:kern w:val="3"/>
          <w:lang w:eastAsia="zh-CN" w:bidi="hi-IN"/>
        </w:rPr>
        <w:t>izolację w warunkach domowych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6A574F43" w14:textId="77777777" w:rsidR="008E4CB7" w:rsidRPr="00F82249" w:rsidRDefault="00D07EED" w:rsidP="00676D37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676D37">
        <w:rPr>
          <w:rFonts w:ascii="Arial" w:eastAsia="SimSun" w:hAnsi="Arial" w:cs="Arial"/>
          <w:kern w:val="3"/>
          <w:lang w:eastAsia="zh-CN" w:bidi="hi-IN"/>
        </w:rPr>
        <w:t xml:space="preserve">Wyrażam zgodę na </w:t>
      </w:r>
      <w:r w:rsidR="007E4AC5" w:rsidRPr="00676D37">
        <w:rPr>
          <w:rFonts w:ascii="Arial" w:eastAsia="SimSun" w:hAnsi="Arial" w:cs="Arial"/>
          <w:kern w:val="3"/>
          <w:lang w:eastAsia="zh-CN" w:bidi="hi-IN"/>
        </w:rPr>
        <w:t xml:space="preserve">mierzenie temperatury </w:t>
      </w:r>
      <w:r w:rsidRPr="00676D37">
        <w:rPr>
          <w:rFonts w:ascii="Arial" w:eastAsia="SimSun" w:hAnsi="Arial" w:cs="Arial"/>
          <w:kern w:val="3"/>
          <w:lang w:eastAsia="zh-CN" w:bidi="hi-IN"/>
        </w:rPr>
        <w:t>mojego dziecka</w:t>
      </w:r>
      <w:r w:rsidR="008E4CB7" w:rsidRPr="00676D37">
        <w:rPr>
          <w:rFonts w:ascii="Arial" w:eastAsia="Calibri" w:hAnsi="Arial" w:cs="Arial"/>
        </w:rPr>
        <w:t xml:space="preserve"> </w:t>
      </w:r>
      <w:r w:rsidR="008E4CB7" w:rsidRPr="003C01AF">
        <w:rPr>
          <w:rFonts w:ascii="Arial" w:eastAsia="Calibri" w:hAnsi="Arial" w:cs="Arial"/>
        </w:rPr>
        <w:t>termometrem bezdotykowym.</w:t>
      </w:r>
    </w:p>
    <w:p w14:paraId="32889A7A" w14:textId="77777777" w:rsidR="007E4AC5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F82249">
        <w:rPr>
          <w:rFonts w:ascii="Arial" w:eastAsia="SimSun" w:hAnsi="Arial" w:cs="Arial"/>
          <w:kern w:val="3"/>
          <w:lang w:eastAsia="zh-CN" w:bidi="hi-IN"/>
        </w:rPr>
        <w:t>Moje dziecko nie będzie przy</w:t>
      </w:r>
      <w:r w:rsidR="00D07EED" w:rsidRPr="00F82249">
        <w:rPr>
          <w:rFonts w:ascii="Arial" w:eastAsia="SimSun" w:hAnsi="Arial" w:cs="Arial"/>
          <w:kern w:val="3"/>
          <w:lang w:eastAsia="zh-CN" w:bidi="hi-IN"/>
        </w:rPr>
        <w:t xml:space="preserve">nosiło </w:t>
      </w:r>
      <w:r w:rsidR="00B64897">
        <w:rPr>
          <w:rFonts w:ascii="Arial" w:eastAsia="SimSun" w:hAnsi="Arial" w:cs="Arial"/>
          <w:kern w:val="3"/>
          <w:lang w:eastAsia="zh-CN" w:bidi="hi-IN"/>
        </w:rPr>
        <w:t xml:space="preserve">na zajęcia </w:t>
      </w:r>
      <w:r w:rsidRPr="00F82249">
        <w:rPr>
          <w:rFonts w:ascii="Arial" w:eastAsia="SimSun" w:hAnsi="Arial" w:cs="Arial"/>
          <w:kern w:val="3"/>
          <w:lang w:eastAsia="zh-CN" w:bidi="hi-IN"/>
        </w:rPr>
        <w:t xml:space="preserve">żadnych </w:t>
      </w:r>
      <w:r w:rsidR="00B64897">
        <w:rPr>
          <w:rFonts w:ascii="Arial" w:eastAsia="SimSun" w:hAnsi="Arial" w:cs="Arial"/>
          <w:kern w:val="3"/>
          <w:lang w:eastAsia="zh-CN" w:bidi="hi-IN"/>
        </w:rPr>
        <w:t>niepotrzebnych przedmiotów</w:t>
      </w:r>
      <w:r w:rsidR="00616F19">
        <w:rPr>
          <w:rFonts w:ascii="Arial" w:eastAsia="SimSun" w:hAnsi="Arial" w:cs="Arial"/>
          <w:kern w:val="3"/>
          <w:lang w:eastAsia="zh-CN" w:bidi="hi-IN"/>
        </w:rPr>
        <w:t>.</w:t>
      </w:r>
      <w:r w:rsidR="00452952">
        <w:rPr>
          <w:rFonts w:ascii="Arial" w:eastAsia="SimSun" w:hAnsi="Arial" w:cs="Arial"/>
          <w:kern w:val="3"/>
          <w:lang w:eastAsia="zh-CN" w:bidi="hi-IN"/>
        </w:rPr>
        <w:t xml:space="preserve"> </w:t>
      </w:r>
    </w:p>
    <w:p w14:paraId="3D9B0BB1" w14:textId="77777777" w:rsidR="007E4AC5" w:rsidRDefault="007E4AC5" w:rsidP="00A46401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F82249">
        <w:rPr>
          <w:rFonts w:ascii="Arial" w:eastAsia="SimSun" w:hAnsi="Arial" w:cs="Arial"/>
          <w:kern w:val="3"/>
          <w:lang w:eastAsia="zh-CN" w:bidi="hi-IN"/>
        </w:rPr>
        <w:t>Został</w:t>
      </w:r>
      <w:r w:rsidR="00B35B32">
        <w:rPr>
          <w:rFonts w:ascii="Arial" w:eastAsia="SimSun" w:hAnsi="Arial" w:cs="Arial"/>
          <w:kern w:val="3"/>
          <w:lang w:eastAsia="zh-CN" w:bidi="hi-IN"/>
        </w:rPr>
        <w:t>am/</w:t>
      </w:r>
      <w:r w:rsidRPr="00F82249">
        <w:rPr>
          <w:rFonts w:ascii="Arial" w:eastAsia="SimSun" w:hAnsi="Arial" w:cs="Arial"/>
          <w:kern w:val="3"/>
          <w:lang w:eastAsia="zh-CN" w:bidi="hi-IN"/>
        </w:rPr>
        <w:t>em poinformowana/y, iż zgodnie z wytycznymi Głównego Inspektoratu Sanitarnego</w:t>
      </w:r>
      <w:r w:rsidR="00F82249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F82249">
        <w:rPr>
          <w:rFonts w:ascii="Arial" w:eastAsia="SimSun" w:hAnsi="Arial" w:cs="Arial"/>
          <w:kern w:val="3"/>
          <w:lang w:eastAsia="zh-CN" w:bidi="hi-IN"/>
        </w:rPr>
        <w:t>dziecko nie będzie wychodziło</w:t>
      </w:r>
      <w:r w:rsidR="00B35B32">
        <w:rPr>
          <w:rFonts w:ascii="Arial" w:eastAsia="SimSun" w:hAnsi="Arial" w:cs="Arial"/>
          <w:kern w:val="3"/>
          <w:lang w:eastAsia="zh-CN" w:bidi="hi-IN"/>
        </w:rPr>
        <w:t xml:space="preserve"> poza teren</w:t>
      </w:r>
      <w:r w:rsidR="00D15921">
        <w:rPr>
          <w:rFonts w:ascii="Arial" w:eastAsia="SimSun" w:hAnsi="Arial" w:cs="Arial"/>
          <w:kern w:val="3"/>
          <w:lang w:eastAsia="zh-CN" w:bidi="hi-IN"/>
        </w:rPr>
        <w:t xml:space="preserve"> wyznaczony do konsultacji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001C692F" w14:textId="77777777" w:rsidR="007E4AC5" w:rsidRPr="00B35B32" w:rsidRDefault="00F82249" w:rsidP="00F82249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B35B32">
        <w:rPr>
          <w:rFonts w:ascii="Arial" w:eastAsia="SimSun" w:hAnsi="Arial" w:cs="Arial"/>
          <w:kern w:val="3"/>
          <w:lang w:eastAsia="zh-CN" w:bidi="hi-IN"/>
        </w:rPr>
        <w:t>Zobowiązuj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ę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się posiadać stale włączony telefon 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 xml:space="preserve">komórkowy </w:t>
      </w:r>
      <w:r w:rsidRPr="00B35B32">
        <w:rPr>
          <w:rFonts w:ascii="Arial" w:eastAsia="SimSun" w:hAnsi="Arial" w:cs="Arial"/>
          <w:kern w:val="3"/>
          <w:lang w:eastAsia="zh-CN" w:bidi="hi-IN"/>
        </w:rPr>
        <w:t>celem zapewnienia stałego kontaktu z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e Szkołą</w:t>
      </w:r>
      <w:r w:rsidRPr="00B35B32">
        <w:rPr>
          <w:rFonts w:ascii="Arial" w:eastAsia="SimSun" w:hAnsi="Arial" w:cs="Arial"/>
          <w:kern w:val="3"/>
          <w:lang w:eastAsia="zh-CN" w:bidi="hi-IN"/>
        </w:rPr>
        <w:t>; w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 xml:space="preserve"> przypadku</w:t>
      </w:r>
      <w:r w:rsidRPr="00B35B32">
        <w:rPr>
          <w:rFonts w:ascii="Arial" w:eastAsia="SimSun" w:hAnsi="Arial" w:cs="Arial"/>
          <w:kern w:val="3"/>
          <w:lang w:eastAsia="zh-CN" w:bidi="hi-IN"/>
        </w:rPr>
        <w:t>,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 xml:space="preserve"> gdyby 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>u mojego dziecka wystąpiły niepokojące objawy chorobowe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– o czym zostanę powiadomiony/powiadomiona drogą telefoniczną – niezwłocznie 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>od</w:t>
      </w:r>
      <w:r w:rsidRPr="00B35B32">
        <w:rPr>
          <w:rFonts w:ascii="Arial" w:eastAsia="SimSun" w:hAnsi="Arial" w:cs="Arial"/>
          <w:kern w:val="3"/>
          <w:lang w:eastAsia="zh-CN" w:bidi="hi-IN"/>
        </w:rPr>
        <w:t>biorę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 xml:space="preserve"> dzieck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o 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 xml:space="preserve">z wyznaczonego w 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 xml:space="preserve">Szkole miejsca </w:t>
      </w:r>
      <w:r w:rsidR="007E4AC5" w:rsidRPr="00B35B32">
        <w:rPr>
          <w:rFonts w:ascii="Arial" w:eastAsia="SimSun" w:hAnsi="Arial" w:cs="Arial"/>
          <w:kern w:val="3"/>
          <w:lang w:eastAsia="zh-CN" w:bidi="hi-IN"/>
        </w:rPr>
        <w:t xml:space="preserve"> do izolacji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5CFBE86B" w14:textId="77777777" w:rsidR="007E4AC5" w:rsidRPr="00B35B32" w:rsidRDefault="007E4AC5" w:rsidP="00835A9D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B35B32">
        <w:rPr>
          <w:rFonts w:ascii="Arial" w:eastAsia="SimSun" w:hAnsi="Arial" w:cs="Arial"/>
          <w:kern w:val="3"/>
          <w:lang w:eastAsia="zh-CN" w:bidi="hi-IN"/>
        </w:rPr>
        <w:t xml:space="preserve">O każdorazowej zmianie powyższych oświadczeń 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niezwłocznie </w:t>
      </w:r>
      <w:r w:rsidRPr="00B35B32">
        <w:rPr>
          <w:rFonts w:ascii="Arial" w:eastAsia="SimSun" w:hAnsi="Arial" w:cs="Arial"/>
          <w:kern w:val="3"/>
          <w:lang w:eastAsia="zh-CN" w:bidi="hi-IN"/>
        </w:rPr>
        <w:t>powiadomię Dy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rektora Szkoły  pisemnie</w:t>
      </w:r>
      <w:r w:rsidR="004763ED">
        <w:rPr>
          <w:rFonts w:ascii="Arial" w:eastAsia="SimSun" w:hAnsi="Arial" w:cs="Arial"/>
          <w:kern w:val="3"/>
          <w:lang w:eastAsia="zh-CN" w:bidi="hi-IN"/>
        </w:rPr>
        <w:t>;</w:t>
      </w:r>
    </w:p>
    <w:p w14:paraId="4710417D" w14:textId="77777777" w:rsidR="003078F1" w:rsidRDefault="007E4AC5" w:rsidP="003078F1">
      <w:pPr>
        <w:pStyle w:val="Akapitzlist"/>
        <w:widowControl w:val="0"/>
        <w:numPr>
          <w:ilvl w:val="0"/>
          <w:numId w:val="15"/>
        </w:numPr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B35B32">
        <w:rPr>
          <w:rFonts w:ascii="Arial" w:eastAsia="SimSun" w:hAnsi="Arial" w:cs="Arial"/>
          <w:kern w:val="3"/>
          <w:lang w:eastAsia="zh-CN" w:bidi="hi-IN"/>
        </w:rPr>
        <w:t>Zapoznał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am/</w:t>
      </w:r>
      <w:r w:rsidRPr="00B35B32">
        <w:rPr>
          <w:rFonts w:ascii="Arial" w:eastAsia="SimSun" w:hAnsi="Arial" w:cs="Arial"/>
          <w:kern w:val="3"/>
          <w:lang w:eastAsia="zh-CN" w:bidi="hi-IN"/>
        </w:rPr>
        <w:t>em się z informacjami udostę</w:t>
      </w:r>
      <w:r w:rsidR="00D07EED" w:rsidRPr="00B35B32">
        <w:rPr>
          <w:rFonts w:ascii="Arial" w:eastAsia="SimSun" w:hAnsi="Arial" w:cs="Arial"/>
          <w:kern w:val="3"/>
          <w:lang w:eastAsia="zh-CN" w:bidi="hi-IN"/>
        </w:rPr>
        <w:t>pnionymi przez Dyrek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tora Szkoły,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w ty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m </w:t>
      </w:r>
      <w:r w:rsidRPr="00B35B32">
        <w:rPr>
          <w:rFonts w:ascii="Arial" w:eastAsia="SimSun" w:hAnsi="Arial" w:cs="Arial"/>
          <w:kern w:val="3"/>
          <w:lang w:eastAsia="zh-CN" w:bidi="hi-IN"/>
        </w:rPr>
        <w:t>informacjami na temat zakażenia COVID-19, najważniejszymi numerami telefonów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wywieszonymi na terenie </w:t>
      </w:r>
      <w:r w:rsidR="00B35B32" w:rsidRPr="00B35B32">
        <w:rPr>
          <w:rFonts w:ascii="Arial" w:eastAsia="SimSun" w:hAnsi="Arial" w:cs="Arial"/>
          <w:kern w:val="3"/>
          <w:lang w:eastAsia="zh-CN" w:bidi="hi-IN"/>
        </w:rPr>
        <w:t>Szkoły</w:t>
      </w:r>
      <w:r w:rsidRPr="00B35B32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w miejscu </w:t>
      </w:r>
      <w:r w:rsidRPr="00B35B32">
        <w:rPr>
          <w:rFonts w:ascii="Arial" w:eastAsia="SimSun" w:hAnsi="Arial" w:cs="Arial"/>
          <w:kern w:val="3"/>
          <w:lang w:eastAsia="zh-CN" w:bidi="hi-IN"/>
        </w:rPr>
        <w:t>dostępnym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 xml:space="preserve"> </w:t>
      </w:r>
      <w:r w:rsidRPr="00B35B32">
        <w:rPr>
          <w:rFonts w:ascii="Arial" w:eastAsia="SimSun" w:hAnsi="Arial" w:cs="Arial"/>
          <w:kern w:val="3"/>
          <w:lang w:eastAsia="zh-CN" w:bidi="hi-IN"/>
        </w:rPr>
        <w:t>dla Rodziców</w:t>
      </w:r>
      <w:r w:rsidR="00F82249" w:rsidRPr="00B35B32">
        <w:rPr>
          <w:rFonts w:ascii="Arial" w:eastAsia="SimSun" w:hAnsi="Arial" w:cs="Arial"/>
          <w:kern w:val="3"/>
          <w:lang w:eastAsia="zh-CN" w:bidi="hi-IN"/>
        </w:rPr>
        <w:t>/Opiekunów prawnych</w:t>
      </w:r>
      <w:r w:rsidRPr="00B35B32">
        <w:rPr>
          <w:rFonts w:ascii="Arial" w:eastAsia="SimSun" w:hAnsi="Arial" w:cs="Arial"/>
          <w:kern w:val="3"/>
          <w:lang w:eastAsia="zh-CN" w:bidi="hi-IN"/>
        </w:rPr>
        <w:t>.</w:t>
      </w:r>
    </w:p>
    <w:p w14:paraId="55AD40DC" w14:textId="77777777" w:rsidR="00065F18" w:rsidRPr="00065F18" w:rsidRDefault="00065F18" w:rsidP="00065F18">
      <w:pPr>
        <w:pStyle w:val="Akapitzlist"/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</w:pPr>
    </w:p>
    <w:p w14:paraId="729E19B3" w14:textId="77777777" w:rsidR="007E4AC5" w:rsidRPr="005E0BBD" w:rsidRDefault="007E4AC5" w:rsidP="00835A9D">
      <w:pPr>
        <w:widowControl w:val="0"/>
        <w:suppressAutoHyphens/>
        <w:autoSpaceDN w:val="0"/>
        <w:spacing w:after="0" w:line="240" w:lineRule="auto"/>
        <w:jc w:val="right"/>
        <w:textAlignment w:val="baseline"/>
        <w:rPr>
          <w:rFonts w:ascii="Arial" w:eastAsia="SimSun" w:hAnsi="Arial" w:cs="Arial"/>
          <w:kern w:val="3"/>
          <w:lang w:eastAsia="zh-CN" w:bidi="hi-IN"/>
        </w:rPr>
      </w:pPr>
      <w:r w:rsidRPr="005E0BBD">
        <w:rPr>
          <w:rFonts w:ascii="Arial" w:eastAsia="SimSun" w:hAnsi="Arial" w:cs="Arial"/>
          <w:kern w:val="3"/>
          <w:lang w:eastAsia="zh-CN" w:bidi="hi-IN"/>
        </w:rPr>
        <w:t>..............................................................</w:t>
      </w:r>
    </w:p>
    <w:p w14:paraId="364CE9CE" w14:textId="77777777" w:rsidR="007E4AC5" w:rsidRPr="005E0BBD" w:rsidRDefault="00676D37" w:rsidP="00676D37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eastAsia="SimSun" w:hAnsi="Arial" w:cs="Arial"/>
          <w:kern w:val="3"/>
          <w:vertAlign w:val="subscript"/>
          <w:lang w:eastAsia="zh-CN" w:bidi="hi-IN"/>
        </w:rPr>
      </w:pPr>
      <w:r>
        <w:rPr>
          <w:rFonts w:ascii="Arial" w:eastAsia="SimSun" w:hAnsi="Arial" w:cs="Arial"/>
          <w:kern w:val="3"/>
          <w:vertAlign w:val="subscript"/>
          <w:lang w:eastAsia="zh-CN" w:bidi="hi-IN"/>
        </w:rPr>
        <w:t xml:space="preserve">                                                                                                                                                   </w:t>
      </w:r>
      <w:r w:rsidR="007E4AC5" w:rsidRPr="005E0BBD">
        <w:rPr>
          <w:rFonts w:ascii="Arial" w:eastAsia="SimSun" w:hAnsi="Arial" w:cs="Arial"/>
          <w:kern w:val="3"/>
          <w:vertAlign w:val="subscript"/>
          <w:lang w:eastAsia="zh-CN" w:bidi="hi-IN"/>
        </w:rPr>
        <w:t>Podpis Rodzica/Opiekuna prawnego</w:t>
      </w:r>
    </w:p>
    <w:p w14:paraId="3FB24E64" w14:textId="77777777" w:rsidR="007E4AC5" w:rsidRPr="005E0BBD" w:rsidRDefault="007E4AC5" w:rsidP="007E4AC5">
      <w:pPr>
        <w:widowControl w:val="0"/>
        <w:suppressAutoHyphens/>
        <w:autoSpaceDN w:val="0"/>
        <w:spacing w:after="0" w:line="240" w:lineRule="auto"/>
        <w:jc w:val="both"/>
        <w:textAlignment w:val="baseline"/>
        <w:rPr>
          <w:rFonts w:ascii="Arial" w:eastAsia="SimSun" w:hAnsi="Arial" w:cs="Arial"/>
          <w:kern w:val="3"/>
          <w:lang w:eastAsia="zh-CN" w:bidi="hi-IN"/>
        </w:rPr>
        <w:sectPr w:rsidR="007E4AC5" w:rsidRPr="005E0BBD" w:rsidSect="008F44DF">
          <w:footerReference w:type="default" r:id="rId8"/>
          <w:pgSz w:w="11906" w:h="16838"/>
          <w:pgMar w:top="851" w:right="1134" w:bottom="1134" w:left="1134" w:header="708" w:footer="573" w:gutter="0"/>
          <w:cols w:space="708"/>
        </w:sectPr>
      </w:pPr>
    </w:p>
    <w:bookmarkEnd w:id="1"/>
    <w:p w14:paraId="367621E7" w14:textId="77777777" w:rsidR="00B938FA" w:rsidRPr="00B938FA" w:rsidRDefault="00B938FA" w:rsidP="00A46401">
      <w:pPr>
        <w:widowControl w:val="0"/>
        <w:suppressAutoHyphens/>
        <w:autoSpaceDN w:val="0"/>
        <w:spacing w:after="0" w:line="240" w:lineRule="auto"/>
        <w:jc w:val="center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</w:p>
    <w:sectPr w:rsidR="00B938FA" w:rsidRPr="00B938FA" w:rsidSect="008F04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146899" w14:textId="77777777" w:rsidR="0016054D" w:rsidRDefault="0016054D" w:rsidP="001B49CE">
      <w:pPr>
        <w:spacing w:after="0" w:line="240" w:lineRule="auto"/>
      </w:pPr>
      <w:r>
        <w:separator/>
      </w:r>
    </w:p>
  </w:endnote>
  <w:endnote w:type="continuationSeparator" w:id="0">
    <w:p w14:paraId="060C7891" w14:textId="77777777" w:rsidR="0016054D" w:rsidRDefault="0016054D" w:rsidP="001B4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82718271"/>
      <w:docPartObj>
        <w:docPartGallery w:val="Page Numbers (Bottom of Page)"/>
        <w:docPartUnique/>
      </w:docPartObj>
    </w:sdtPr>
    <w:sdtEndPr/>
    <w:sdtContent>
      <w:p w14:paraId="5884008A" w14:textId="77777777" w:rsidR="003C01AF" w:rsidRDefault="00B771D1">
        <w:pPr>
          <w:pStyle w:val="Stopka"/>
          <w:jc w:val="center"/>
        </w:pPr>
        <w:r>
          <w:fldChar w:fldCharType="begin"/>
        </w:r>
        <w:r w:rsidR="003C01AF">
          <w:instrText>PAGE   \* MERGEFORMAT</w:instrText>
        </w:r>
        <w:r>
          <w:fldChar w:fldCharType="separate"/>
        </w:r>
        <w:r w:rsidR="00D15921">
          <w:rPr>
            <w:noProof/>
          </w:rPr>
          <w:t>2</w:t>
        </w:r>
        <w:r>
          <w:fldChar w:fldCharType="end"/>
        </w:r>
      </w:p>
    </w:sdtContent>
  </w:sdt>
  <w:p w14:paraId="5B1597A1" w14:textId="77777777" w:rsidR="003C01AF" w:rsidRDefault="003C01A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43227" w14:textId="77777777" w:rsidR="0016054D" w:rsidRDefault="0016054D" w:rsidP="001B49CE">
      <w:pPr>
        <w:spacing w:after="0" w:line="240" w:lineRule="auto"/>
      </w:pPr>
      <w:r>
        <w:separator/>
      </w:r>
    </w:p>
  </w:footnote>
  <w:footnote w:type="continuationSeparator" w:id="0">
    <w:p w14:paraId="23CE2867" w14:textId="77777777" w:rsidR="0016054D" w:rsidRDefault="0016054D" w:rsidP="001B4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A40D3"/>
    <w:multiLevelType w:val="multilevel"/>
    <w:tmpl w:val="E818936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57233"/>
    <w:multiLevelType w:val="hybridMultilevel"/>
    <w:tmpl w:val="47526844"/>
    <w:lvl w:ilvl="0" w:tplc="9216E350">
      <w:start w:val="1"/>
      <w:numFmt w:val="decimal"/>
      <w:lvlText w:val="%1."/>
      <w:lvlJc w:val="left"/>
      <w:pPr>
        <w:ind w:left="48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FF00B94"/>
    <w:multiLevelType w:val="hybridMultilevel"/>
    <w:tmpl w:val="77BCD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F0660"/>
    <w:multiLevelType w:val="hybridMultilevel"/>
    <w:tmpl w:val="686C4F78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4" w15:restartNumberingAfterBreak="0">
    <w:nsid w:val="15423595"/>
    <w:multiLevelType w:val="multilevel"/>
    <w:tmpl w:val="C02CF11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5" w15:restartNumberingAfterBreak="0">
    <w:nsid w:val="1DD703C3"/>
    <w:multiLevelType w:val="hybridMultilevel"/>
    <w:tmpl w:val="FAB461B6"/>
    <w:lvl w:ilvl="0" w:tplc="1BCCCC8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223A52AC"/>
    <w:multiLevelType w:val="hybridMultilevel"/>
    <w:tmpl w:val="B4C8EE94"/>
    <w:lvl w:ilvl="0" w:tplc="41BE87D2">
      <w:start w:val="1"/>
      <w:numFmt w:val="decimal"/>
      <w:lvlText w:val="%1."/>
      <w:lvlJc w:val="left"/>
      <w:pPr>
        <w:ind w:left="720" w:hanging="360"/>
      </w:pPr>
      <w:rPr>
        <w:b w:val="0"/>
        <w:bCs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27BC7"/>
    <w:multiLevelType w:val="hybridMultilevel"/>
    <w:tmpl w:val="BA84D7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C1213F"/>
    <w:multiLevelType w:val="multilevel"/>
    <w:tmpl w:val="44EA1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1214F9"/>
    <w:multiLevelType w:val="hybridMultilevel"/>
    <w:tmpl w:val="370AC24C"/>
    <w:lvl w:ilvl="0" w:tplc="BD4C80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B3222C"/>
    <w:multiLevelType w:val="hybridMultilevel"/>
    <w:tmpl w:val="A77004C4"/>
    <w:lvl w:ilvl="0" w:tplc="0FB63C2E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110A2"/>
    <w:multiLevelType w:val="multilevel"/>
    <w:tmpl w:val="8DD0DA1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015FE8"/>
    <w:multiLevelType w:val="hybridMultilevel"/>
    <w:tmpl w:val="A67A2568"/>
    <w:lvl w:ilvl="0" w:tplc="854A09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C4D7E"/>
    <w:multiLevelType w:val="hybridMultilevel"/>
    <w:tmpl w:val="03C88E7A"/>
    <w:lvl w:ilvl="0" w:tplc="0F404E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2B13665"/>
    <w:multiLevelType w:val="hybridMultilevel"/>
    <w:tmpl w:val="BAAA9D80"/>
    <w:lvl w:ilvl="0" w:tplc="E542977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12"/>
  </w:num>
  <w:num w:numId="5">
    <w:abstractNumId w:val="7"/>
  </w:num>
  <w:num w:numId="6">
    <w:abstractNumId w:val="4"/>
  </w:num>
  <w:num w:numId="7">
    <w:abstractNumId w:val="3"/>
  </w:num>
  <w:num w:numId="8">
    <w:abstractNumId w:val="5"/>
  </w:num>
  <w:num w:numId="9">
    <w:abstractNumId w:val="13"/>
  </w:num>
  <w:num w:numId="10">
    <w:abstractNumId w:val="14"/>
  </w:num>
  <w:num w:numId="11">
    <w:abstractNumId w:val="8"/>
    <w:lvlOverride w:ilvl="0">
      <w:startOverride w:val="4"/>
    </w:lvlOverride>
  </w:num>
  <w:num w:numId="12">
    <w:abstractNumId w:val="11"/>
    <w:lvlOverride w:ilvl="0">
      <w:startOverride w:val="9"/>
    </w:lvlOverride>
  </w:num>
  <w:num w:numId="13">
    <w:abstractNumId w:val="0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zA1MTY3NjQwtTBS0lEKTi0uzszPAykwrgUAxQ7d8iwAAAA="/>
  </w:docVars>
  <w:rsids>
    <w:rsidRoot w:val="0065270E"/>
    <w:rsid w:val="000159CB"/>
    <w:rsid w:val="0002596A"/>
    <w:rsid w:val="00036FC2"/>
    <w:rsid w:val="00042C0B"/>
    <w:rsid w:val="00065F18"/>
    <w:rsid w:val="000A0482"/>
    <w:rsid w:val="000F1291"/>
    <w:rsid w:val="000F44A7"/>
    <w:rsid w:val="00112A7B"/>
    <w:rsid w:val="00146268"/>
    <w:rsid w:val="0016054D"/>
    <w:rsid w:val="00190E0C"/>
    <w:rsid w:val="001B49CE"/>
    <w:rsid w:val="001C2390"/>
    <w:rsid w:val="001D4AAA"/>
    <w:rsid w:val="0021521F"/>
    <w:rsid w:val="002222BF"/>
    <w:rsid w:val="00235DA8"/>
    <w:rsid w:val="00237547"/>
    <w:rsid w:val="0027545F"/>
    <w:rsid w:val="00286238"/>
    <w:rsid w:val="00287433"/>
    <w:rsid w:val="002B5623"/>
    <w:rsid w:val="002E55F4"/>
    <w:rsid w:val="002F303A"/>
    <w:rsid w:val="003078F1"/>
    <w:rsid w:val="00315C67"/>
    <w:rsid w:val="00316975"/>
    <w:rsid w:val="00340184"/>
    <w:rsid w:val="00372B4A"/>
    <w:rsid w:val="003A0E9C"/>
    <w:rsid w:val="003A181A"/>
    <w:rsid w:val="003A2A84"/>
    <w:rsid w:val="003A736C"/>
    <w:rsid w:val="003C01AF"/>
    <w:rsid w:val="003C7A12"/>
    <w:rsid w:val="003E36C4"/>
    <w:rsid w:val="00452952"/>
    <w:rsid w:val="00475678"/>
    <w:rsid w:val="004763ED"/>
    <w:rsid w:val="0047654A"/>
    <w:rsid w:val="00487AB2"/>
    <w:rsid w:val="00493EC7"/>
    <w:rsid w:val="004A236C"/>
    <w:rsid w:val="004B2CCC"/>
    <w:rsid w:val="004C00C1"/>
    <w:rsid w:val="004D1C6D"/>
    <w:rsid w:val="004F0730"/>
    <w:rsid w:val="00503B1C"/>
    <w:rsid w:val="0052463B"/>
    <w:rsid w:val="00531C73"/>
    <w:rsid w:val="0054056B"/>
    <w:rsid w:val="005B324D"/>
    <w:rsid w:val="005C5EFD"/>
    <w:rsid w:val="005E0BBD"/>
    <w:rsid w:val="006079A1"/>
    <w:rsid w:val="00616F19"/>
    <w:rsid w:val="00640741"/>
    <w:rsid w:val="0065270E"/>
    <w:rsid w:val="00653F00"/>
    <w:rsid w:val="00654FCC"/>
    <w:rsid w:val="00661603"/>
    <w:rsid w:val="00676D37"/>
    <w:rsid w:val="006A764D"/>
    <w:rsid w:val="006E010C"/>
    <w:rsid w:val="006E585F"/>
    <w:rsid w:val="007040C2"/>
    <w:rsid w:val="007279F4"/>
    <w:rsid w:val="00732E1B"/>
    <w:rsid w:val="007348F1"/>
    <w:rsid w:val="00743F3B"/>
    <w:rsid w:val="00747655"/>
    <w:rsid w:val="0075778E"/>
    <w:rsid w:val="0076670E"/>
    <w:rsid w:val="0077110B"/>
    <w:rsid w:val="0077126D"/>
    <w:rsid w:val="00777C0B"/>
    <w:rsid w:val="00780B66"/>
    <w:rsid w:val="00791EB3"/>
    <w:rsid w:val="007B310D"/>
    <w:rsid w:val="007C0C93"/>
    <w:rsid w:val="007C1539"/>
    <w:rsid w:val="007E4AC5"/>
    <w:rsid w:val="007E63A9"/>
    <w:rsid w:val="007F5C19"/>
    <w:rsid w:val="007F6A09"/>
    <w:rsid w:val="00835A9D"/>
    <w:rsid w:val="0084040C"/>
    <w:rsid w:val="008B0FB2"/>
    <w:rsid w:val="008C062E"/>
    <w:rsid w:val="008D5854"/>
    <w:rsid w:val="008E4CB7"/>
    <w:rsid w:val="008E6E1B"/>
    <w:rsid w:val="008F04A5"/>
    <w:rsid w:val="008F44DF"/>
    <w:rsid w:val="00902563"/>
    <w:rsid w:val="0091243E"/>
    <w:rsid w:val="00942FA9"/>
    <w:rsid w:val="00953E54"/>
    <w:rsid w:val="00992F42"/>
    <w:rsid w:val="009A54B5"/>
    <w:rsid w:val="009C030E"/>
    <w:rsid w:val="009C3FA8"/>
    <w:rsid w:val="009D5E69"/>
    <w:rsid w:val="00A03A3D"/>
    <w:rsid w:val="00A0682A"/>
    <w:rsid w:val="00A34254"/>
    <w:rsid w:val="00A36FCB"/>
    <w:rsid w:val="00A424BC"/>
    <w:rsid w:val="00A46401"/>
    <w:rsid w:val="00A53AB1"/>
    <w:rsid w:val="00A56926"/>
    <w:rsid w:val="00A6020F"/>
    <w:rsid w:val="00A81C5A"/>
    <w:rsid w:val="00A9794A"/>
    <w:rsid w:val="00AA633A"/>
    <w:rsid w:val="00AB569F"/>
    <w:rsid w:val="00AC7FE6"/>
    <w:rsid w:val="00AD75E2"/>
    <w:rsid w:val="00AE3E9B"/>
    <w:rsid w:val="00B01B09"/>
    <w:rsid w:val="00B029E2"/>
    <w:rsid w:val="00B35B32"/>
    <w:rsid w:val="00B43E9F"/>
    <w:rsid w:val="00B612EA"/>
    <w:rsid w:val="00B6138B"/>
    <w:rsid w:val="00B64897"/>
    <w:rsid w:val="00B769D8"/>
    <w:rsid w:val="00B771D1"/>
    <w:rsid w:val="00B900F1"/>
    <w:rsid w:val="00B938FA"/>
    <w:rsid w:val="00BA109E"/>
    <w:rsid w:val="00BC2BDA"/>
    <w:rsid w:val="00BE04E6"/>
    <w:rsid w:val="00C07AEB"/>
    <w:rsid w:val="00C45B5C"/>
    <w:rsid w:val="00C47D00"/>
    <w:rsid w:val="00C52EB3"/>
    <w:rsid w:val="00C65428"/>
    <w:rsid w:val="00C66C02"/>
    <w:rsid w:val="00C85633"/>
    <w:rsid w:val="00CD51D9"/>
    <w:rsid w:val="00CE10C3"/>
    <w:rsid w:val="00CE382F"/>
    <w:rsid w:val="00D07EED"/>
    <w:rsid w:val="00D12133"/>
    <w:rsid w:val="00D15921"/>
    <w:rsid w:val="00D33D97"/>
    <w:rsid w:val="00DA45AA"/>
    <w:rsid w:val="00DE691E"/>
    <w:rsid w:val="00DF271E"/>
    <w:rsid w:val="00DF3AED"/>
    <w:rsid w:val="00E87CFF"/>
    <w:rsid w:val="00EA1C46"/>
    <w:rsid w:val="00EA75FF"/>
    <w:rsid w:val="00F01779"/>
    <w:rsid w:val="00F04039"/>
    <w:rsid w:val="00F37C69"/>
    <w:rsid w:val="00F44D2D"/>
    <w:rsid w:val="00F82249"/>
    <w:rsid w:val="00F941EC"/>
    <w:rsid w:val="00F95941"/>
    <w:rsid w:val="00FD64A9"/>
    <w:rsid w:val="00FE302E"/>
    <w:rsid w:val="00FF6896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8D541A"/>
  <w15:docId w15:val="{51FC8001-6E54-41A4-BF4B-4E1A6E3BD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12A7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2596A"/>
    <w:pPr>
      <w:ind w:left="720"/>
      <w:contextualSpacing/>
    </w:pPr>
  </w:style>
  <w:style w:type="paragraph" w:customStyle="1" w:styleId="Standard">
    <w:name w:val="Standard"/>
    <w:rsid w:val="007E4AC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styleId="Hipercze">
    <w:name w:val="Hyperlink"/>
    <w:basedOn w:val="Domylnaczcionkaakapitu"/>
    <w:uiPriority w:val="99"/>
    <w:unhideWhenUsed/>
    <w:rsid w:val="007E4AC5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AD75E2"/>
    <w:pPr>
      <w:spacing w:line="256" w:lineRule="auto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7654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7654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7654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765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7654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765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7654A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1B4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49CE"/>
  </w:style>
  <w:style w:type="paragraph" w:styleId="Stopka">
    <w:name w:val="footer"/>
    <w:basedOn w:val="Normalny"/>
    <w:link w:val="StopkaZnak"/>
    <w:uiPriority w:val="99"/>
    <w:unhideWhenUsed/>
    <w:rsid w:val="001B4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49CE"/>
  </w:style>
  <w:style w:type="character" w:styleId="Uwydatnienie">
    <w:name w:val="Emphasis"/>
    <w:basedOn w:val="Domylnaczcionkaakapitu"/>
    <w:uiPriority w:val="20"/>
    <w:qFormat/>
    <w:rsid w:val="00F82249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75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1EDFC-6FBA-41C5-A386-CD2D63FB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ownik</dc:creator>
  <cp:lastModifiedBy>Witold Bator</cp:lastModifiedBy>
  <cp:revision>4</cp:revision>
  <cp:lastPrinted>2020-05-19T10:20:00Z</cp:lastPrinted>
  <dcterms:created xsi:type="dcterms:W3CDTF">2020-05-25T09:00:00Z</dcterms:created>
  <dcterms:modified xsi:type="dcterms:W3CDTF">2020-05-27T09:58:00Z</dcterms:modified>
</cp:coreProperties>
</file>